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9866" w14:textId="5621BB8A" w:rsidR="00FE2EE2" w:rsidRDefault="0092780B" w:rsidP="00EA17F0">
      <w:pPr>
        <w:pStyle w:val="BodyText"/>
        <w:tabs>
          <w:tab w:val="right" w:pos="9626"/>
        </w:tabs>
        <w:rPr>
          <w:rFonts w:ascii="Times New Roman"/>
          <w:sz w:val="20"/>
        </w:rPr>
      </w:pPr>
      <w:r>
        <w:rPr>
          <w:noProof/>
        </w:rPr>
        <mc:AlternateContent>
          <mc:Choice Requires="wpg">
            <w:drawing>
              <wp:anchor distT="0" distB="0" distL="114300" distR="114300" simplePos="0" relativeHeight="251658240" behindDoc="1" locked="0" layoutInCell="1" allowOverlap="1" wp14:anchorId="47EDA1E0" wp14:editId="48BC20BC">
                <wp:simplePos x="0" y="0"/>
                <wp:positionH relativeFrom="page">
                  <wp:align>right</wp:align>
                </wp:positionH>
                <wp:positionV relativeFrom="page">
                  <wp:posOffset>8051</wp:posOffset>
                </wp:positionV>
                <wp:extent cx="7545070" cy="4712380"/>
                <wp:effectExtent l="0" t="0" r="0" b="0"/>
                <wp:wrapNone/>
                <wp:docPr id="19" name="Group 19">
                  <a:hlinkClick xmlns:a="http://schemas.openxmlformats.org/drawingml/2006/main" r:id="rId8"/>
                </wp:docP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5070" cy="4712380"/>
                          <a:chOff x="0" y="0"/>
                          <a:chExt cx="11874" cy="7428"/>
                        </a:xfrm>
                      </wpg:grpSpPr>
                      <pic:pic xmlns:pic="http://schemas.openxmlformats.org/drawingml/2006/picture">
                        <pic:nvPicPr>
                          <pic:cNvPr id="20" name="Picture 13"/>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71" cy="7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11"/>
                          <pic:cNvPicPr>
                            <a:picLocks/>
                          </pic:cNvPicPr>
                        </pic:nvPicPr>
                        <pic:blipFill>
                          <a:blip r:embed="rId10">
                            <a:extLst>
                              <a:ext uri="{28A0092B-C50C-407E-A947-70E740481C1C}">
                                <a14:useLocalDpi xmlns:a14="http://schemas.microsoft.com/office/drawing/2010/main" val="0"/>
                              </a:ext>
                            </a:extLst>
                          </a:blip>
                          <a:srcRect/>
                          <a:stretch/>
                        </pic:blipFill>
                        <pic:spPr bwMode="auto">
                          <a:xfrm>
                            <a:off x="7471" y="0"/>
                            <a:ext cx="4403" cy="3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8D90E60" id="Group 19" o:spid="_x0000_s1026" href="https://swrcentre-my.sharepoint.com/personal/ross_brown_swcrc_co_uk/Documents/Documents/Student Services/FSWA Non Tech Report.docx" style="position:absolute;margin-left:542.9pt;margin-top:.65pt;width:594.1pt;height:371.05pt;z-index:-251658240;mso-position-horizontal:right;mso-position-horizontal-relative:page;mso-position-vertical-relative:page" coordsize="11874,742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UiiiigAprxhx7+t&#10;OooArMpQ80A5qwQCMHkVE8JHI5oAbRSA+tLQAoOKUHNNooAfRSA5paACiiigAooooAKKKKACiiig&#10;AooooAKKKKACiiigAooooAKKKKACiiigAooooAKKKKACiiigAooooAKKKKACiiigAooooAKKKKAC&#10;iiigBGUMMEZqu8RTkcrVmigCoDTgc1JJDnleD6VDyDg8GgB9KDTQaWgB1FIDS0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ieLPIqWigCqQQeaSrLIGqBoytACA4p1MooAfRSA0tABRRRQAUUUUAFFFFABRRRQAUUUU&#10;AFFFFABRRRQAUUUUAFFFFABRRRQAUUUUAFFFFABRRRQAUUUUAFFFFABRRRQAUUUUAFFFFABRRRQA&#10;UUUUAFFFFABRRRQAUUUUAFFFFABRRRQAUUUUAFFFFABRRRQAUUUUAFFFFABRRRQAUUUUAFFFFABR&#10;RRQAUUUUAFFFFABRRRQAUhOKCabQApOaSnIhc8fnU6RhPr60AMSHu35VL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SEZpaKAIXi7ioiMV&#10;bpjRhqAK9KDSshWm0APopmcU4HNAC0UUUAFFFFABRRRQAUUUUAFFFFABRRRQAUUUUAFFFFABRRRQ&#10;AUUUUAFFFFABRRRQAUUUUAFFFFABRRRQAUUUUAFFFFABRRRQAUUUUAFFFFABRRRQAUUUUAFFFFAB&#10;RRRQAUUUUAFFFFABRRRQAUUUUAFFFFABRRRQAUUUUAFFFFABRRRQAUUUUAFFFITQAdKQnNJSqpY4&#10;FACVKkOeW49qekQX3NPoAQDAwKW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EIB61C8WORU9FAFTpRU7xg9KhZStAAD&#10;TqZSg4oAdRSA5paACiiigAooooAKKKKACiiigAooooAKKKKACiiigAooooAKKKKACiiigAooooAK&#10;KKKACiiigAooooAKKKKACiiigAooooAKKKKACiiigAooooAKKKKACiiigAooooAKKKKACiiigAoo&#10;ooAKKKKACiiigAooooAKKKKACiikoAWikJxTc5oAUnNJShSxwKmSILyeTQAxIi3J4FTABRgUt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NZQ1OooArvGR0plWutRvFnpQBDTgaQgikoAfRTQcUvWgB&#10;aKKKACiiigAooooAKKKKACiiigAooooAKKKKACiiigAooooAKKKKACiiigAooooAKKKKACiiigAo&#10;oooAKKKKACiiigAooooAKKKKACiiigAooooAKKKKACiiigAooooAKKKKACiiigAooooAKKKKACii&#10;kJxQAtNJpCc0AEnAoAKekRb2FPSHHLcn0qWgBFUKMCl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BrIGqFoytWKQjNAFWipXi7ioiMUAOBzS0ylBoAdRRRQAUUUUAFFFFABRRRQ&#10;AUUUUAFFFFABRRRQAUUUUAFFFFABRRRQAUUUUAFFFFABRRRQAUUUUAFFFFABRRRQAUUUUAFFFFAB&#10;RRRQAUUUUAFFFFABRRRQAUUUUAFFFFABRRRQAUUUUAFFITikJzQAE0lFSpD3b8qAGJGX+nrU6oEH&#10;F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jxhqfRQ&#10;BWZCtNq0QDULxY6UARg4pwOab0ooAfRTQadQAUUUUAFFFFABRRRQAUUUUAFFFFABRRRQAUUUUAFF&#10;FFABRRRQAUUUUAFFFFABRRRQAUUUUAFFFFABRRRQAUUUUAFFFFABRRRQAUUUUAFFFFABRRRQAUUU&#10;UAFFFJQAtITikJzSUAFOVC54p6Q55bgelSgADAoAakYT3PrT6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jePPSoWUrVqmsoagCtSg4&#10;pzxkUygBwOaWmU4GgBaKKKACiiigAooooAKKKKACiiigAooooAKKKKACiiigAooooAKKKKACiiig&#10;AooooAKKKKACiiigAooooAKKKKACiiigAooooAKKKKACiiigAooppNACk4puc0VIkRbk8CgBiqWO&#10;BU6RBfc04KFGBS0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hGajeLPSpaKAKpBFJVlkDVC0ZWgBoOKXOabRQA+ik&#10;BpaACiiigAooooAKKKKACiiigAooooAKKKKACiiigAooooAKKKKACiiigAooooAKKKKACiiigAoo&#10;ooAKKKKACiiigAooooAKQnFBNNoACc0oBY4FOSMv7CplUKMCgBqRBeTyak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kIz1paKAIXi71ERirdMaMGgCvSg0rIVptAD6KYDinA5oAWiiigAooooAKKKK&#10;ACiiigAooooAKKKKACiiigAooooAKKKKACiiigAooooAKKKKACiiigAooooAKKKQmgAJxSE5pKck&#10;Zf6etADQMnAqZIcctz7U9UCDj86d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FQaheLFT0UAVCMUVO8eelQspWgABp1MpQcUAOopAc0tABRRRQAUUUUAFFFFABRRRQAUUUUA&#10;FFFFABRRRQAUUUUAFFFFABRRRQAUUUUAJRQTim0AKTmkpyoXPFTJGE9z60AMSHu35VN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NZQadRQBXePFMq0Rmo3&#10;joAhpwakIIpKAH0U0HFLnNAC0UUUAFFFFABRRRQAUUUUAFFFFABRRRQAUUUUAFFFFABRRSE4oAWm&#10;k0hOaVVLHAoASpEhJ5PAqRIgvPU0+gBAABgUt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1kBqFkIqxSEA0AVaKleOoyMdaAFBpaZSg0&#10;AOopKWgAooooAKKKKACiiigAooooAKKKKACikJxSE5oACaSlALHA5qZIgvJ5NADEiLcngVMFCjAp&#10;a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pjRg0+igCsyFabVoqDULx4oAjzinA5ppGKKAH0U0NTqACiiigAooooA&#10;KKSgnFAC0hNITmkAyaACnpGX9hT0hxy35VLQA1VCjin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Ebx5qFlIq1TWUGgCtRnFPePBplADgc0tMpwagBaKTNITQApOKbnNFSpD3b8qAGIhc8dPWp1Q&#10;J0/OlAxS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CEZqN46looAqlSKSr&#10;LIDULR46flQAynKhc8U5ISeTwKmAAGBxQA1IwnufWn0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Nb7woooAd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" o:button="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11871;height:7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">
                  <v:imagedata r:id="rId11" o:title=""/>
                  <v:path arrowok="t"/>
                  <o:lock v:ext="edit" aspectratio="f"/>
                </v:shape>
                <v:shape id="Picture 11" o:spid="_x0000_s1028" type="#_x0000_t75" style="position:absolute;left:7471;width:4403;height:3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">
                  <v:imagedata r:id="rId12" o:title=""/>
                  <v:path arrowok="t"/>
                  <o:lock v:ext="edit" aspectratio="f"/>
                </v:shape>
                <w10:wrap anchorx="page" anchory="page"/>
              </v:group>
            </w:pict>
          </mc:Fallback>
        </mc:AlternateContent>
      </w:r>
      <w:r w:rsidR="008B2B9B">
        <w:rPr>
          <w:rFonts w:ascii="Times New Roman"/>
          <w:sz w:val="20"/>
        </w:rPr>
        <w:tab/>
      </w:r>
    </w:p>
    <w:p w14:paraId="0C0C3A4E" w14:textId="526C4BB3" w:rsidR="00FE2EE2" w:rsidRDefault="00FE2EE2" w:rsidP="00EA17F0">
      <w:pPr>
        <w:pStyle w:val="BodyText"/>
        <w:jc w:val="right"/>
        <w:rPr>
          <w:rFonts w:ascii="Times New Roman"/>
          <w:sz w:val="20"/>
        </w:rPr>
      </w:pPr>
    </w:p>
    <w:p w14:paraId="4C256D1F" w14:textId="4530D169" w:rsidR="00FE2EE2" w:rsidRDefault="00FE2EE2" w:rsidP="00FE2EE2">
      <w:pPr>
        <w:pStyle w:val="BodyText"/>
        <w:rPr>
          <w:rFonts w:ascii="Times New Roman"/>
          <w:sz w:val="20"/>
        </w:rPr>
      </w:pPr>
    </w:p>
    <w:p w14:paraId="52D80D3C" w14:textId="5B1AA01B" w:rsidR="00FE2EE2" w:rsidRDefault="00FE2EE2" w:rsidP="00EB4037">
      <w:pPr>
        <w:pStyle w:val="BodyText"/>
        <w:jc w:val="right"/>
        <w:rPr>
          <w:rFonts w:ascii="Times New Roman"/>
          <w:sz w:val="20"/>
        </w:rPr>
      </w:pPr>
    </w:p>
    <w:p w14:paraId="4580A1DF" w14:textId="4A471587" w:rsidR="00FE2EE2" w:rsidRDefault="00FE2EE2" w:rsidP="00FE2EE2">
      <w:pPr>
        <w:pStyle w:val="BodyText"/>
        <w:rPr>
          <w:rFonts w:ascii="Times New Roman"/>
          <w:sz w:val="20"/>
        </w:rPr>
      </w:pPr>
    </w:p>
    <w:p w14:paraId="72CEB124" w14:textId="67247EC3" w:rsidR="00FE2EE2" w:rsidRDefault="006465F0" w:rsidP="00FE2EE2">
      <w:pPr>
        <w:pStyle w:val="BodyText"/>
        <w:rPr>
          <w:rFonts w:ascii="Times New Roman"/>
          <w:sz w:val="20"/>
        </w:rPr>
      </w:pPr>
      <w:r>
        <w:rPr>
          <w:rFonts w:cstheme="minorHAnsi"/>
          <w:noProof/>
          <w:color w:val="538135" w:themeColor="accent6" w:themeShade="BF"/>
        </w:rPr>
        <w:drawing>
          <wp:anchor distT="0" distB="0" distL="114300" distR="114300" simplePos="0" relativeHeight="251660288" behindDoc="0" locked="0" layoutInCell="1" allowOverlap="1" wp14:anchorId="6D24991D" wp14:editId="7E1FF2AD">
            <wp:simplePos x="0" y="0"/>
            <wp:positionH relativeFrom="margin">
              <wp:align>center</wp:align>
            </wp:positionH>
            <wp:positionV relativeFrom="paragraph">
              <wp:posOffset>5715</wp:posOffset>
            </wp:positionV>
            <wp:extent cx="3751200" cy="1591200"/>
            <wp:effectExtent l="0" t="0" r="1905" b="9525"/>
            <wp:wrapNone/>
            <wp:docPr id="73" name="Picture 7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51200" cy="1591200"/>
                    </a:xfrm>
                    <a:prstGeom prst="rect">
                      <a:avLst/>
                    </a:prstGeom>
                  </pic:spPr>
                </pic:pic>
              </a:graphicData>
            </a:graphic>
            <wp14:sizeRelH relativeFrom="page">
              <wp14:pctWidth>0</wp14:pctWidth>
            </wp14:sizeRelH>
            <wp14:sizeRelV relativeFrom="page">
              <wp14:pctHeight>0</wp14:pctHeight>
            </wp14:sizeRelV>
          </wp:anchor>
        </w:drawing>
      </w:r>
    </w:p>
    <w:p w14:paraId="7E6E96B4" w14:textId="77777777" w:rsidR="00FE2EE2" w:rsidRDefault="00FE2EE2" w:rsidP="00FE2EE2">
      <w:pPr>
        <w:pStyle w:val="BodyText"/>
        <w:rPr>
          <w:rFonts w:ascii="Times New Roman"/>
          <w:sz w:val="20"/>
        </w:rPr>
      </w:pPr>
    </w:p>
    <w:p w14:paraId="7398757E" w14:textId="77777777" w:rsidR="00FE2EE2" w:rsidRDefault="00FE2EE2" w:rsidP="00FE2EE2">
      <w:pPr>
        <w:pStyle w:val="BodyText"/>
        <w:rPr>
          <w:rFonts w:ascii="Times New Roman"/>
          <w:sz w:val="20"/>
        </w:rPr>
      </w:pPr>
    </w:p>
    <w:p w14:paraId="3AE05796" w14:textId="77777777" w:rsidR="00FE2EE2" w:rsidRDefault="00FE2EE2" w:rsidP="00FE2EE2">
      <w:pPr>
        <w:pStyle w:val="BodyText"/>
        <w:rPr>
          <w:rFonts w:ascii="Times New Roman"/>
          <w:sz w:val="20"/>
        </w:rPr>
      </w:pPr>
    </w:p>
    <w:p w14:paraId="4B8CF639" w14:textId="77777777" w:rsidR="00FE2EE2" w:rsidRDefault="00FE2EE2" w:rsidP="00FE2EE2">
      <w:pPr>
        <w:pStyle w:val="BodyText"/>
        <w:rPr>
          <w:rFonts w:ascii="Times New Roman"/>
          <w:sz w:val="20"/>
        </w:rPr>
      </w:pPr>
    </w:p>
    <w:p w14:paraId="79CED5A6" w14:textId="77777777" w:rsidR="00FE2EE2" w:rsidRDefault="00FE2EE2" w:rsidP="00FE2EE2">
      <w:pPr>
        <w:pStyle w:val="BodyText"/>
        <w:rPr>
          <w:rFonts w:ascii="Times New Roman"/>
          <w:sz w:val="20"/>
        </w:rPr>
      </w:pPr>
    </w:p>
    <w:p w14:paraId="0EE7458E" w14:textId="77777777" w:rsidR="00FE2EE2" w:rsidRDefault="00FE2EE2" w:rsidP="00FE2EE2">
      <w:pPr>
        <w:pStyle w:val="BodyText"/>
        <w:rPr>
          <w:rFonts w:ascii="Times New Roman"/>
          <w:sz w:val="20"/>
        </w:rPr>
      </w:pPr>
    </w:p>
    <w:p w14:paraId="596422FD" w14:textId="77777777" w:rsidR="00FE2EE2" w:rsidRDefault="00FE2EE2" w:rsidP="00FE2EE2">
      <w:pPr>
        <w:pStyle w:val="BodyText"/>
        <w:rPr>
          <w:rFonts w:ascii="Times New Roman"/>
          <w:sz w:val="20"/>
        </w:rPr>
      </w:pPr>
    </w:p>
    <w:p w14:paraId="719F2BE8" w14:textId="602C13FA" w:rsidR="00FE2EE2" w:rsidRDefault="00CD5FC3" w:rsidP="00CD5FC3">
      <w:pPr>
        <w:pStyle w:val="BodyText"/>
        <w:tabs>
          <w:tab w:val="left" w:pos="8382"/>
        </w:tabs>
        <w:rPr>
          <w:rFonts w:ascii="Times New Roman"/>
          <w:sz w:val="20"/>
        </w:rPr>
      </w:pPr>
      <w:r>
        <w:rPr>
          <w:rFonts w:ascii="Times New Roman"/>
          <w:sz w:val="20"/>
        </w:rPr>
        <w:tab/>
      </w:r>
    </w:p>
    <w:p w14:paraId="026467FC" w14:textId="160743BA" w:rsidR="00FE2EE2" w:rsidRDefault="00CD5FC3" w:rsidP="00CD5FC3">
      <w:pPr>
        <w:pStyle w:val="BodyText"/>
        <w:tabs>
          <w:tab w:val="left" w:pos="8382"/>
        </w:tabs>
        <w:rPr>
          <w:rFonts w:ascii="Times New Roman"/>
          <w:sz w:val="20"/>
        </w:rPr>
      </w:pPr>
      <w:r>
        <w:rPr>
          <w:rFonts w:ascii="Times New Roman"/>
          <w:sz w:val="20"/>
        </w:rPr>
        <w:tab/>
      </w:r>
    </w:p>
    <w:p w14:paraId="60F5D608" w14:textId="77777777" w:rsidR="00FE2EE2" w:rsidRDefault="00FE2EE2" w:rsidP="00FE2EE2">
      <w:pPr>
        <w:pStyle w:val="BodyText"/>
        <w:rPr>
          <w:rFonts w:ascii="Times New Roman"/>
          <w:sz w:val="20"/>
        </w:rPr>
      </w:pPr>
    </w:p>
    <w:p w14:paraId="5220E68C" w14:textId="77777777" w:rsidR="00FE2EE2" w:rsidRDefault="00FE2EE2" w:rsidP="00FE2EE2">
      <w:pPr>
        <w:pStyle w:val="BodyText"/>
        <w:rPr>
          <w:rFonts w:ascii="Times New Roman"/>
          <w:sz w:val="20"/>
        </w:rPr>
      </w:pPr>
    </w:p>
    <w:p w14:paraId="53395A15" w14:textId="77777777" w:rsidR="00FE2EE2" w:rsidRDefault="00FE2EE2" w:rsidP="00FE2EE2">
      <w:pPr>
        <w:pStyle w:val="BodyText"/>
        <w:rPr>
          <w:rFonts w:ascii="Times New Roman"/>
          <w:sz w:val="20"/>
        </w:rPr>
      </w:pPr>
    </w:p>
    <w:p w14:paraId="5A41AD92" w14:textId="77777777" w:rsidR="00FE2EE2" w:rsidRDefault="00FE2EE2" w:rsidP="00FE2EE2">
      <w:pPr>
        <w:pStyle w:val="BodyText"/>
        <w:rPr>
          <w:rFonts w:ascii="Times New Roman"/>
          <w:sz w:val="20"/>
        </w:rPr>
      </w:pPr>
    </w:p>
    <w:p w14:paraId="15FDE828" w14:textId="77777777" w:rsidR="006040D9" w:rsidRDefault="006040D9" w:rsidP="005411F7">
      <w:pPr>
        <w:pStyle w:val="BodyText"/>
        <w:tabs>
          <w:tab w:val="left" w:pos="3138"/>
          <w:tab w:val="center" w:pos="4813"/>
        </w:tabs>
        <w:jc w:val="center"/>
        <w:rPr>
          <w:rFonts w:ascii="Trebuchet MS" w:hAnsi="Trebuchet MS"/>
          <w:b/>
          <w:bCs/>
          <w:color w:val="67B573"/>
          <w:sz w:val="52"/>
          <w:szCs w:val="72"/>
        </w:rPr>
      </w:pPr>
    </w:p>
    <w:p w14:paraId="0B380043" w14:textId="77777777" w:rsidR="006040D9" w:rsidRDefault="006040D9" w:rsidP="005411F7">
      <w:pPr>
        <w:pStyle w:val="BodyText"/>
        <w:tabs>
          <w:tab w:val="left" w:pos="3138"/>
          <w:tab w:val="center" w:pos="4813"/>
        </w:tabs>
        <w:jc w:val="center"/>
        <w:rPr>
          <w:rFonts w:ascii="Trebuchet MS" w:hAnsi="Trebuchet MS"/>
          <w:b/>
          <w:bCs/>
          <w:color w:val="67B573"/>
          <w:sz w:val="52"/>
          <w:szCs w:val="72"/>
        </w:rPr>
      </w:pPr>
    </w:p>
    <w:p w14:paraId="3141E62A" w14:textId="537A05A9" w:rsidR="00701567" w:rsidRPr="00C06C32" w:rsidRDefault="00893B3E" w:rsidP="005411F7">
      <w:pPr>
        <w:pStyle w:val="BodyText"/>
        <w:tabs>
          <w:tab w:val="left" w:pos="3138"/>
          <w:tab w:val="center" w:pos="4813"/>
        </w:tabs>
        <w:jc w:val="center"/>
        <w:rPr>
          <w:rFonts w:ascii="Times New Roman"/>
          <w:sz w:val="28"/>
          <w:szCs w:val="36"/>
        </w:rPr>
      </w:pPr>
      <w:r>
        <w:rPr>
          <w:rFonts w:ascii="Trebuchet MS" w:hAnsi="Trebuchet MS"/>
          <w:b/>
          <w:bCs/>
          <w:color w:val="67B573"/>
          <w:sz w:val="52"/>
          <w:szCs w:val="72"/>
        </w:rPr>
        <w:t xml:space="preserve">First </w:t>
      </w:r>
      <w:r w:rsidR="00AC2EAF">
        <w:rPr>
          <w:rFonts w:ascii="Trebuchet MS" w:hAnsi="Trebuchet MS"/>
          <w:b/>
          <w:bCs/>
          <w:color w:val="67B573"/>
          <w:sz w:val="52"/>
          <w:szCs w:val="72"/>
        </w:rPr>
        <w:t>S</w:t>
      </w:r>
      <w:r>
        <w:rPr>
          <w:rFonts w:ascii="Trebuchet MS" w:hAnsi="Trebuchet MS"/>
          <w:b/>
          <w:bCs/>
          <w:color w:val="67B573"/>
          <w:sz w:val="52"/>
          <w:szCs w:val="72"/>
        </w:rPr>
        <w:t xml:space="preserve">tep </w:t>
      </w:r>
      <w:r w:rsidR="00AC2EAF">
        <w:rPr>
          <w:rFonts w:ascii="Trebuchet MS" w:hAnsi="Trebuchet MS"/>
          <w:b/>
          <w:bCs/>
          <w:color w:val="67B573"/>
          <w:sz w:val="52"/>
          <w:szCs w:val="72"/>
        </w:rPr>
        <w:t>W</w:t>
      </w:r>
      <w:r>
        <w:rPr>
          <w:rFonts w:ascii="Trebuchet MS" w:hAnsi="Trebuchet MS"/>
          <w:b/>
          <w:bCs/>
          <w:color w:val="67B573"/>
          <w:sz w:val="52"/>
          <w:szCs w:val="72"/>
        </w:rPr>
        <w:t xml:space="preserve">eb </w:t>
      </w:r>
      <w:r w:rsidR="00AC2EAF">
        <w:rPr>
          <w:rFonts w:ascii="Trebuchet MS" w:hAnsi="Trebuchet MS"/>
          <w:b/>
          <w:bCs/>
          <w:color w:val="67B573"/>
          <w:sz w:val="52"/>
          <w:szCs w:val="72"/>
        </w:rPr>
        <w:t>A</w:t>
      </w:r>
      <w:r>
        <w:rPr>
          <w:rFonts w:ascii="Trebuchet MS" w:hAnsi="Trebuchet MS"/>
          <w:b/>
          <w:bCs/>
          <w:color w:val="67B573"/>
          <w:sz w:val="52"/>
          <w:szCs w:val="72"/>
        </w:rPr>
        <w:t>ssessment</w:t>
      </w:r>
    </w:p>
    <w:p w14:paraId="05684359" w14:textId="0BEC7305" w:rsidR="00334C51" w:rsidRDefault="00334C51" w:rsidP="002E68C4">
      <w:pPr>
        <w:pStyle w:val="BodyText"/>
        <w:jc w:val="center"/>
        <w:rPr>
          <w:rFonts w:ascii="Trebuchet MS" w:hAnsi="Trebuchet MS"/>
          <w:b/>
          <w:bCs/>
          <w:color w:val="67B573"/>
          <w:sz w:val="40"/>
          <w:szCs w:val="48"/>
        </w:rPr>
      </w:pPr>
    </w:p>
    <w:p w14:paraId="2BC4CC5D" w14:textId="07E22BBA" w:rsidR="00FC1893" w:rsidRDefault="00AF4C89" w:rsidP="002E68C4">
      <w:pPr>
        <w:pStyle w:val="BodyText"/>
        <w:jc w:val="center"/>
        <w:rPr>
          <w:rFonts w:ascii="Trebuchet MS" w:hAnsi="Trebuchet MS" w:cstheme="majorHAnsi"/>
          <w:sz w:val="20"/>
          <w:szCs w:val="20"/>
        </w:rPr>
      </w:pPr>
      <w:r w:rsidRPr="00AF4C89">
        <w:rPr>
          <w:rFonts w:ascii="Trebuchet MS" w:hAnsi="Trebuchet MS"/>
          <w:b/>
          <w:bCs/>
          <w:color w:val="67B573"/>
          <w:sz w:val="22"/>
          <w:szCs w:val="28"/>
        </w:rPr>
        <w:t xml:space="preserve">Website Assessed: </w:t>
      </w:r>
    </w:p>
    <w:p w14:paraId="4AECA77E" w14:textId="77777777" w:rsidR="00FE4E5E" w:rsidRDefault="00FE4E5E" w:rsidP="002E68C4">
      <w:pPr>
        <w:pStyle w:val="BodyText"/>
        <w:jc w:val="center"/>
        <w:rPr>
          <w:rFonts w:ascii="Trebuchet MS" w:hAnsi="Trebuchet MS"/>
          <w:b/>
          <w:bCs/>
          <w:color w:val="67B573"/>
          <w:sz w:val="22"/>
          <w:szCs w:val="28"/>
        </w:rPr>
      </w:pPr>
    </w:p>
    <w:p w14:paraId="218BFC24" w14:textId="0AB443F5" w:rsidR="00FE4E5E" w:rsidRDefault="00092DEF" w:rsidP="002E68C4">
      <w:pPr>
        <w:pStyle w:val="BodyText"/>
        <w:jc w:val="center"/>
        <w:rPr>
          <w:rFonts w:ascii="Trebuchet MS" w:hAnsi="Trebuchet MS"/>
          <w:sz w:val="22"/>
          <w:szCs w:val="28"/>
        </w:rPr>
      </w:pPr>
      <w:r w:rsidRPr="00092DEF">
        <w:rPr>
          <w:rFonts w:ascii="Trebuchet MS" w:hAnsi="Trebuchet MS"/>
          <w:b/>
          <w:bCs/>
          <w:color w:val="67B573"/>
          <w:sz w:val="22"/>
          <w:szCs w:val="28"/>
        </w:rPr>
        <w:t>Report Submitted:</w:t>
      </w:r>
      <w:r>
        <w:rPr>
          <w:rFonts w:ascii="Trebuchet MS" w:hAnsi="Trebuchet MS"/>
          <w:b/>
          <w:bCs/>
          <w:sz w:val="22"/>
          <w:szCs w:val="28"/>
        </w:rPr>
        <w:t xml:space="preserve"> </w:t>
      </w:r>
    </w:p>
    <w:p w14:paraId="7F797835" w14:textId="72058209" w:rsidR="006040D9" w:rsidRDefault="006040D9" w:rsidP="002E68C4">
      <w:pPr>
        <w:pStyle w:val="BodyText"/>
        <w:jc w:val="center"/>
        <w:rPr>
          <w:rFonts w:ascii="Trebuchet MS" w:hAnsi="Trebuchet MS"/>
          <w:sz w:val="22"/>
          <w:szCs w:val="28"/>
        </w:rPr>
      </w:pPr>
    </w:p>
    <w:p w14:paraId="585A8BFA" w14:textId="409FC91F" w:rsidR="006040D9" w:rsidRDefault="006040D9" w:rsidP="002E68C4">
      <w:pPr>
        <w:pStyle w:val="BodyText"/>
        <w:jc w:val="center"/>
        <w:rPr>
          <w:rFonts w:ascii="Trebuchet MS" w:hAnsi="Trebuchet MS"/>
          <w:sz w:val="22"/>
          <w:szCs w:val="28"/>
        </w:rPr>
      </w:pPr>
      <w:r>
        <w:rPr>
          <w:rFonts w:ascii="Trebuchet MS" w:hAnsi="Trebuchet MS"/>
          <w:b/>
          <w:bCs/>
          <w:color w:val="67B573"/>
          <w:sz w:val="22"/>
          <w:szCs w:val="28"/>
        </w:rPr>
        <w:t xml:space="preserve">Student Assessor: </w:t>
      </w:r>
    </w:p>
    <w:p w14:paraId="60BE99DE" w14:textId="0B21C480" w:rsidR="006040D9" w:rsidRDefault="006040D9" w:rsidP="002E68C4">
      <w:pPr>
        <w:pStyle w:val="BodyText"/>
        <w:jc w:val="center"/>
        <w:rPr>
          <w:rFonts w:ascii="Trebuchet MS" w:hAnsi="Trebuchet MS"/>
          <w:sz w:val="22"/>
          <w:szCs w:val="28"/>
        </w:rPr>
      </w:pPr>
    </w:p>
    <w:p w14:paraId="297C16BA" w14:textId="7C7DCF33" w:rsidR="006040D9" w:rsidRPr="00092DEF" w:rsidRDefault="006040D9" w:rsidP="002E68C4">
      <w:pPr>
        <w:pStyle w:val="BodyText"/>
        <w:jc w:val="center"/>
        <w:rPr>
          <w:rFonts w:ascii="Trebuchet MS" w:hAnsi="Trebuchet MS"/>
          <w:b/>
          <w:bCs/>
          <w:sz w:val="22"/>
          <w:szCs w:val="28"/>
        </w:rPr>
      </w:pPr>
    </w:p>
    <w:p w14:paraId="723DED27" w14:textId="77777777" w:rsidR="002E68C4" w:rsidRDefault="002E68C4" w:rsidP="00FE2EE2">
      <w:pPr>
        <w:pStyle w:val="BodyText"/>
        <w:rPr>
          <w:rFonts w:ascii="Times New Roman"/>
          <w:sz w:val="20"/>
        </w:rPr>
      </w:pPr>
    </w:p>
    <w:p w14:paraId="226A063C" w14:textId="3FE4D366" w:rsidR="00CD12A6" w:rsidRPr="00372CCD" w:rsidRDefault="00BF77A2" w:rsidP="00372CCD">
      <w:pPr>
        <w:jc w:val="center"/>
        <w:rPr>
          <w:sz w:val="24"/>
          <w:szCs w:val="24"/>
        </w:rPr>
      </w:pPr>
      <w:r>
        <w:rPr>
          <w:rFonts w:ascii="Trebuchet MS" w:hAnsi="Trebuchet MS"/>
          <w:b/>
          <w:bCs/>
          <w:sz w:val="28"/>
          <w:szCs w:val="28"/>
        </w:rPr>
        <w:br/>
      </w:r>
    </w:p>
    <w:p w14:paraId="2F8E1A8B" w14:textId="6245DCC9" w:rsidR="00651006" w:rsidRPr="00CC2C14" w:rsidRDefault="00CD5FC3">
      <w:pPr>
        <w:rPr>
          <w:rFonts w:asciiTheme="majorHAnsi" w:eastAsiaTheme="majorEastAsia" w:hAnsiTheme="majorHAnsi" w:cstheme="majorBidi"/>
          <w:color w:val="2F5496" w:themeColor="accent1" w:themeShade="BF"/>
          <w:sz w:val="32"/>
          <w:szCs w:val="32"/>
        </w:rPr>
      </w:pPr>
      <w:r>
        <w:br w:type="page"/>
      </w:r>
    </w:p>
    <w:p w14:paraId="2162A8DB" w14:textId="2E2F0E19" w:rsidR="00E072A0" w:rsidRDefault="00E072A0" w:rsidP="00155BD1">
      <w:pPr>
        <w:pStyle w:val="Heading1"/>
        <w:spacing w:after="80"/>
        <w:rPr>
          <w:sz w:val="36"/>
          <w:szCs w:val="36"/>
        </w:rPr>
      </w:pPr>
      <w:r w:rsidRPr="00E072A0">
        <w:rPr>
          <w:sz w:val="36"/>
          <w:szCs w:val="36"/>
        </w:rPr>
        <w:lastRenderedPageBreak/>
        <w:t xml:space="preserve">Introduction to </w:t>
      </w:r>
      <w:r>
        <w:rPr>
          <w:sz w:val="36"/>
          <w:szCs w:val="36"/>
        </w:rPr>
        <w:t xml:space="preserve">First Step Web Assessment Service </w:t>
      </w:r>
    </w:p>
    <w:p w14:paraId="1F1117AD" w14:textId="062D2D83" w:rsidR="00E072A0" w:rsidRPr="00595D96" w:rsidRDefault="00E072A0" w:rsidP="00595D96">
      <w:pPr>
        <w:jc w:val="both"/>
        <w:rPr>
          <w:rFonts w:asciiTheme="majorHAnsi" w:hAnsiTheme="majorHAnsi" w:cstheme="majorHAnsi"/>
          <w:sz w:val="20"/>
          <w:szCs w:val="20"/>
        </w:rPr>
      </w:pPr>
      <w:r w:rsidRPr="00595D96">
        <w:rPr>
          <w:rFonts w:asciiTheme="majorHAnsi" w:hAnsiTheme="majorHAnsi" w:cstheme="majorHAnsi"/>
          <w:sz w:val="20"/>
          <w:szCs w:val="20"/>
        </w:rPr>
        <w:t xml:space="preserve">We thank you for entrusting your Cyber needs with the team at the </w:t>
      </w:r>
      <w:r w:rsidR="00A92A05">
        <w:rPr>
          <w:rFonts w:asciiTheme="majorHAnsi" w:hAnsiTheme="majorHAnsi" w:cstheme="majorHAnsi"/>
          <w:sz w:val="20"/>
          <w:szCs w:val="20"/>
        </w:rPr>
        <w:t>SWC</w:t>
      </w:r>
      <w:r w:rsidRPr="00595D96">
        <w:rPr>
          <w:rFonts w:asciiTheme="majorHAnsi" w:hAnsiTheme="majorHAnsi" w:cstheme="majorHAnsi"/>
          <w:sz w:val="20"/>
          <w:szCs w:val="20"/>
        </w:rPr>
        <w:t xml:space="preserve">RC. Our unique partnership between Policing, Business &amp; Academia strives to support organisations like yours on their journey to Cyber Resilience. We recognise that for many of you this may be the first time you have considered contracting a cyber service and therefore our team are incredibly focused to ensure you truly recognise the value in our initiative and this service provision. </w:t>
      </w:r>
    </w:p>
    <w:p w14:paraId="1A3D8C82" w14:textId="02ABD50C" w:rsidR="00EE026A" w:rsidRPr="00595D96" w:rsidRDefault="00E072A0" w:rsidP="00595D96">
      <w:pPr>
        <w:jc w:val="both"/>
        <w:rPr>
          <w:rFonts w:asciiTheme="majorHAnsi" w:hAnsiTheme="majorHAnsi" w:cstheme="majorHAnsi"/>
          <w:sz w:val="20"/>
          <w:szCs w:val="20"/>
        </w:rPr>
      </w:pPr>
      <w:r w:rsidRPr="00595D96">
        <w:rPr>
          <w:rFonts w:asciiTheme="majorHAnsi" w:hAnsiTheme="majorHAnsi" w:cstheme="majorHAnsi"/>
          <w:sz w:val="20"/>
          <w:szCs w:val="20"/>
        </w:rPr>
        <w:t>Our ‘First Step Web Assessment’ has been designed</w:t>
      </w:r>
      <w:r w:rsidR="0066085C" w:rsidRPr="00595D96">
        <w:rPr>
          <w:rFonts w:asciiTheme="majorHAnsi" w:hAnsiTheme="majorHAnsi" w:cstheme="majorHAnsi"/>
          <w:sz w:val="20"/>
          <w:szCs w:val="20"/>
        </w:rPr>
        <w:t xml:space="preserve"> by</w:t>
      </w:r>
      <w:r w:rsidRPr="00595D96">
        <w:rPr>
          <w:rFonts w:asciiTheme="majorHAnsi" w:hAnsiTheme="majorHAnsi" w:cstheme="majorHAnsi"/>
          <w:sz w:val="20"/>
          <w:szCs w:val="20"/>
        </w:rPr>
        <w:t xml:space="preserve"> our experienced private sector security team to not only provide you with a</w:t>
      </w:r>
      <w:r w:rsidR="00657307" w:rsidRPr="00595D96">
        <w:rPr>
          <w:rFonts w:asciiTheme="majorHAnsi" w:hAnsiTheme="majorHAnsi" w:cstheme="majorHAnsi"/>
          <w:sz w:val="20"/>
          <w:szCs w:val="20"/>
        </w:rPr>
        <w:t>n initial assessment of your website but to also provide our cadre of cyber students an opportunity to further develop their skills under the strict management of our supervising team.</w:t>
      </w:r>
      <w:r w:rsidR="00985CD4" w:rsidRPr="00595D96">
        <w:rPr>
          <w:rFonts w:asciiTheme="majorHAnsi" w:hAnsiTheme="majorHAnsi" w:cstheme="majorHAnsi"/>
          <w:sz w:val="20"/>
          <w:szCs w:val="20"/>
        </w:rPr>
        <w:t xml:space="preserve"> </w:t>
      </w:r>
      <w:r w:rsidR="00657307" w:rsidRPr="00595D96">
        <w:rPr>
          <w:rFonts w:asciiTheme="majorHAnsi" w:hAnsiTheme="majorHAnsi" w:cstheme="majorHAnsi"/>
          <w:sz w:val="20"/>
          <w:szCs w:val="20"/>
        </w:rPr>
        <w:t xml:space="preserve">Whilst this service is not </w:t>
      </w:r>
      <w:r w:rsidR="00E23B81" w:rsidRPr="00595D96">
        <w:rPr>
          <w:rFonts w:asciiTheme="majorHAnsi" w:hAnsiTheme="majorHAnsi" w:cstheme="majorHAnsi"/>
          <w:sz w:val="20"/>
          <w:szCs w:val="20"/>
        </w:rPr>
        <w:t xml:space="preserve">a full penetration test </w:t>
      </w:r>
      <w:r w:rsidR="00EF3FC5" w:rsidRPr="00595D96">
        <w:rPr>
          <w:rFonts w:asciiTheme="majorHAnsi" w:hAnsiTheme="majorHAnsi" w:cstheme="majorHAnsi"/>
          <w:sz w:val="20"/>
          <w:szCs w:val="20"/>
        </w:rPr>
        <w:t xml:space="preserve">or vulnerability test </w:t>
      </w:r>
      <w:r w:rsidR="00E23B81" w:rsidRPr="00595D96">
        <w:rPr>
          <w:rFonts w:asciiTheme="majorHAnsi" w:hAnsiTheme="majorHAnsi" w:cstheme="majorHAnsi"/>
          <w:sz w:val="20"/>
          <w:szCs w:val="20"/>
        </w:rPr>
        <w:t>it does offer an invaluable view on your website.</w:t>
      </w:r>
    </w:p>
    <w:p w14:paraId="2827CF5C" w14:textId="3ACB09A3" w:rsidR="00E072A0" w:rsidRDefault="00E072A0" w:rsidP="00155BD1">
      <w:pPr>
        <w:pStyle w:val="Heading1"/>
        <w:spacing w:after="80"/>
        <w:rPr>
          <w:sz w:val="36"/>
          <w:szCs w:val="36"/>
        </w:rPr>
      </w:pPr>
      <w:r>
        <w:rPr>
          <w:sz w:val="36"/>
          <w:szCs w:val="36"/>
        </w:rPr>
        <w:t xml:space="preserve">Our Assessment </w:t>
      </w:r>
    </w:p>
    <w:p w14:paraId="3AA7A909" w14:textId="4CF3902A" w:rsidR="00E23B81" w:rsidRPr="00595D96" w:rsidRDefault="00E23B81" w:rsidP="00595D96">
      <w:pPr>
        <w:rPr>
          <w:rFonts w:asciiTheme="majorHAnsi" w:hAnsiTheme="majorHAnsi" w:cstheme="majorHAnsi"/>
          <w:sz w:val="20"/>
          <w:szCs w:val="20"/>
        </w:rPr>
      </w:pPr>
      <w:r w:rsidRPr="00595D96">
        <w:rPr>
          <w:rFonts w:asciiTheme="majorHAnsi" w:hAnsiTheme="majorHAnsi" w:cstheme="majorHAnsi"/>
          <w:sz w:val="20"/>
          <w:szCs w:val="20"/>
        </w:rPr>
        <w:t xml:space="preserve">On this engagement our student team assessed the website </w:t>
      </w:r>
      <w:r w:rsidR="00595D96">
        <w:rPr>
          <w:rFonts w:asciiTheme="majorHAnsi" w:hAnsiTheme="majorHAnsi" w:cstheme="majorHAnsi"/>
          <w:sz w:val="20"/>
          <w:szCs w:val="20"/>
        </w:rPr>
        <w:t xml:space="preserve">– </w:t>
      </w:r>
    </w:p>
    <w:p w14:paraId="405604B1" w14:textId="26E1E077" w:rsidR="00E072A0" w:rsidRPr="00985CD4" w:rsidRDefault="00E23B81" w:rsidP="00E23B81">
      <w:pPr>
        <w:rPr>
          <w:rFonts w:asciiTheme="majorHAnsi" w:hAnsiTheme="majorHAnsi" w:cstheme="majorHAnsi"/>
          <w:sz w:val="20"/>
          <w:szCs w:val="20"/>
        </w:rPr>
      </w:pPr>
      <w:r w:rsidRPr="00985CD4">
        <w:rPr>
          <w:rFonts w:asciiTheme="majorHAnsi" w:hAnsiTheme="majorHAnsi" w:cstheme="majorHAnsi"/>
          <w:sz w:val="20"/>
          <w:szCs w:val="20"/>
        </w:rPr>
        <w:t xml:space="preserve">This assessment was completed by our student </w:t>
      </w:r>
      <w:r w:rsidR="00E05D20">
        <w:rPr>
          <w:rFonts w:asciiTheme="majorHAnsi" w:hAnsiTheme="majorHAnsi" w:cstheme="majorHAnsi"/>
          <w:sz w:val="20"/>
          <w:szCs w:val="20"/>
        </w:rPr>
        <w:t>XXXXXXX</w:t>
      </w:r>
      <w:r w:rsidRPr="00985CD4">
        <w:rPr>
          <w:rFonts w:asciiTheme="majorHAnsi" w:hAnsiTheme="majorHAnsi" w:cstheme="majorHAnsi"/>
          <w:sz w:val="20"/>
          <w:szCs w:val="20"/>
        </w:rPr>
        <w:t xml:space="preserve"> </w:t>
      </w:r>
      <w:r w:rsidR="002859C2">
        <w:rPr>
          <w:rFonts w:asciiTheme="majorHAnsi" w:hAnsiTheme="majorHAnsi" w:cstheme="majorHAnsi"/>
          <w:sz w:val="20"/>
          <w:szCs w:val="20"/>
        </w:rPr>
        <w:t>on</w:t>
      </w:r>
      <w:r w:rsidRPr="00985CD4">
        <w:rPr>
          <w:rFonts w:asciiTheme="majorHAnsi" w:hAnsiTheme="majorHAnsi" w:cstheme="majorHAnsi"/>
          <w:sz w:val="20"/>
          <w:szCs w:val="20"/>
        </w:rPr>
        <w:t xml:space="preserve"> </w:t>
      </w:r>
      <w:r w:rsidR="001366E7">
        <w:rPr>
          <w:rFonts w:asciiTheme="majorHAnsi" w:hAnsiTheme="majorHAnsi" w:cstheme="majorHAnsi"/>
          <w:sz w:val="20"/>
          <w:szCs w:val="20"/>
        </w:rPr>
        <w:t>XXXXXXXXXXX</w:t>
      </w:r>
      <w:r w:rsidRPr="00985CD4">
        <w:rPr>
          <w:rFonts w:asciiTheme="majorHAnsi" w:hAnsiTheme="majorHAnsi" w:cstheme="majorHAnsi"/>
          <w:sz w:val="20"/>
          <w:szCs w:val="20"/>
        </w:rPr>
        <w:t>.</w:t>
      </w:r>
    </w:p>
    <w:p w14:paraId="3E18CD82" w14:textId="78C70F7C" w:rsidR="00EE026A" w:rsidRPr="00985CD4" w:rsidRDefault="00E23B81" w:rsidP="00F440BB">
      <w:pPr>
        <w:jc w:val="both"/>
        <w:rPr>
          <w:rFonts w:asciiTheme="majorHAnsi" w:hAnsiTheme="majorHAnsi" w:cstheme="majorHAnsi"/>
          <w:sz w:val="20"/>
          <w:szCs w:val="20"/>
        </w:rPr>
      </w:pPr>
      <w:r w:rsidRPr="00985CD4">
        <w:rPr>
          <w:rFonts w:asciiTheme="majorHAnsi" w:hAnsiTheme="majorHAnsi" w:cstheme="majorHAnsi"/>
          <w:sz w:val="20"/>
          <w:szCs w:val="20"/>
        </w:rPr>
        <w:t xml:space="preserve">Our students delivered this assessment using mainstream assessment tools and carefully following our considered first </w:t>
      </w:r>
      <w:r w:rsidR="0066085C">
        <w:rPr>
          <w:rFonts w:asciiTheme="majorHAnsi" w:hAnsiTheme="majorHAnsi" w:cstheme="majorHAnsi"/>
          <w:sz w:val="20"/>
          <w:szCs w:val="20"/>
        </w:rPr>
        <w:t>step</w:t>
      </w:r>
      <w:r w:rsidR="0066085C" w:rsidRPr="00985CD4">
        <w:rPr>
          <w:rFonts w:asciiTheme="majorHAnsi" w:hAnsiTheme="majorHAnsi" w:cstheme="majorHAnsi"/>
          <w:sz w:val="20"/>
          <w:szCs w:val="20"/>
        </w:rPr>
        <w:t xml:space="preserve"> </w:t>
      </w:r>
      <w:r w:rsidRPr="00985CD4">
        <w:rPr>
          <w:rFonts w:asciiTheme="majorHAnsi" w:hAnsiTheme="majorHAnsi" w:cstheme="majorHAnsi"/>
          <w:sz w:val="20"/>
          <w:szCs w:val="20"/>
        </w:rPr>
        <w:t xml:space="preserve">web assessment methodology. </w:t>
      </w:r>
    </w:p>
    <w:p w14:paraId="647028E3" w14:textId="46441CFC" w:rsidR="00E072A0" w:rsidRPr="00E072A0" w:rsidRDefault="00E072A0" w:rsidP="00155BD1">
      <w:pPr>
        <w:pStyle w:val="Heading1"/>
        <w:spacing w:after="80"/>
        <w:rPr>
          <w:sz w:val="36"/>
          <w:szCs w:val="36"/>
        </w:rPr>
      </w:pPr>
      <w:r>
        <w:rPr>
          <w:sz w:val="36"/>
          <w:szCs w:val="36"/>
        </w:rPr>
        <w:t>Our Findings</w:t>
      </w:r>
    </w:p>
    <w:p w14:paraId="0645C859" w14:textId="0B8FAF0C" w:rsidR="00E86194" w:rsidRPr="00EA3948" w:rsidRDefault="00EE026A" w:rsidP="00155BD1">
      <w:pPr>
        <w:spacing w:before="80"/>
        <w:rPr>
          <w:rFonts w:asciiTheme="majorHAnsi" w:hAnsiTheme="majorHAnsi" w:cstheme="majorHAnsi"/>
        </w:rPr>
      </w:pPr>
      <w:r w:rsidRPr="00EA3948">
        <w:rPr>
          <w:rFonts w:asciiTheme="majorHAnsi" w:hAnsiTheme="majorHAnsi" w:cstheme="majorHAnsi"/>
          <w:sz w:val="20"/>
          <w:szCs w:val="20"/>
        </w:rPr>
        <w:t xml:space="preserve">On completing the assessment our team assessed the output and </w:t>
      </w:r>
      <w:r w:rsidR="00985CD4" w:rsidRPr="00EA3948">
        <w:rPr>
          <w:rFonts w:asciiTheme="majorHAnsi" w:hAnsiTheme="majorHAnsi" w:cstheme="majorHAnsi"/>
          <w:sz w:val="20"/>
          <w:szCs w:val="20"/>
        </w:rPr>
        <w:t>present the following findings.</w:t>
      </w:r>
    </w:p>
    <w:tbl>
      <w:tblPr>
        <w:tblStyle w:val="TableGrid"/>
        <w:tblW w:w="0" w:type="auto"/>
        <w:tblLook w:val="04A0" w:firstRow="1" w:lastRow="0" w:firstColumn="1" w:lastColumn="0" w:noHBand="0" w:noVBand="1"/>
      </w:tblPr>
      <w:tblGrid>
        <w:gridCol w:w="846"/>
        <w:gridCol w:w="8770"/>
      </w:tblGrid>
      <w:tr w:rsidR="00985CD4" w14:paraId="582BC77C" w14:textId="77777777" w:rsidTr="00985CD4">
        <w:tc>
          <w:tcPr>
            <w:tcW w:w="9616" w:type="dxa"/>
            <w:gridSpan w:val="2"/>
            <w:tcBorders>
              <w:top w:val="nil"/>
              <w:left w:val="nil"/>
              <w:bottom w:val="nil"/>
              <w:right w:val="nil"/>
            </w:tcBorders>
            <w:shd w:val="clear" w:color="auto" w:fill="A8D08D" w:themeFill="accent6" w:themeFillTint="99"/>
          </w:tcPr>
          <w:p w14:paraId="6A299451" w14:textId="0BE86349" w:rsidR="00985CD4" w:rsidRDefault="00985CD4" w:rsidP="00AC7B61">
            <w:pPr>
              <w:spacing w:before="60" w:after="60"/>
              <w:rPr>
                <w:color w:val="67B573"/>
                <w:sz w:val="24"/>
                <w:szCs w:val="24"/>
              </w:rPr>
            </w:pPr>
            <w:r w:rsidRPr="00985CD4">
              <w:rPr>
                <w:color w:val="FFFFFF" w:themeColor="background1"/>
                <w:sz w:val="24"/>
                <w:szCs w:val="24"/>
              </w:rPr>
              <w:t xml:space="preserve">The Positive Elements </w:t>
            </w:r>
            <w:r w:rsidR="00526251">
              <w:rPr>
                <w:color w:val="FFFFFF" w:themeColor="background1"/>
                <w:sz w:val="24"/>
                <w:szCs w:val="24"/>
              </w:rPr>
              <w:t>of</w:t>
            </w:r>
            <w:r w:rsidRPr="00985CD4">
              <w:rPr>
                <w:color w:val="FFFFFF" w:themeColor="background1"/>
                <w:sz w:val="24"/>
                <w:szCs w:val="24"/>
              </w:rPr>
              <w:t xml:space="preserve"> </w:t>
            </w:r>
            <w:r w:rsidR="00526251">
              <w:rPr>
                <w:color w:val="FFFFFF" w:themeColor="background1"/>
                <w:sz w:val="24"/>
                <w:szCs w:val="24"/>
              </w:rPr>
              <w:t>Y</w:t>
            </w:r>
            <w:r w:rsidRPr="00985CD4">
              <w:rPr>
                <w:color w:val="FFFFFF" w:themeColor="background1"/>
                <w:sz w:val="24"/>
                <w:szCs w:val="24"/>
              </w:rPr>
              <w:t xml:space="preserve">our </w:t>
            </w:r>
            <w:r w:rsidR="00526251">
              <w:rPr>
                <w:color w:val="FFFFFF" w:themeColor="background1"/>
                <w:sz w:val="24"/>
                <w:szCs w:val="24"/>
              </w:rPr>
              <w:t>W</w:t>
            </w:r>
            <w:r w:rsidRPr="00985CD4">
              <w:rPr>
                <w:color w:val="FFFFFF" w:themeColor="background1"/>
                <w:sz w:val="24"/>
                <w:szCs w:val="24"/>
              </w:rPr>
              <w:t>ebsite</w:t>
            </w:r>
          </w:p>
        </w:tc>
      </w:tr>
      <w:tr w:rsidR="00985CD4" w14:paraId="4ACF22C2" w14:textId="77777777" w:rsidTr="00985CD4">
        <w:tc>
          <w:tcPr>
            <w:tcW w:w="846" w:type="dxa"/>
            <w:tcBorders>
              <w:top w:val="nil"/>
            </w:tcBorders>
            <w:vAlign w:val="center"/>
          </w:tcPr>
          <w:p w14:paraId="2290B4A5" w14:textId="2797DA6F" w:rsidR="00985CD4" w:rsidRDefault="00985CD4" w:rsidP="00AC7B61">
            <w:pPr>
              <w:spacing w:before="60" w:after="60"/>
              <w:jc w:val="center"/>
              <w:rPr>
                <w:color w:val="67B573"/>
                <w:sz w:val="24"/>
                <w:szCs w:val="24"/>
              </w:rPr>
            </w:pPr>
            <w:r>
              <w:rPr>
                <w:color w:val="67B573"/>
                <w:sz w:val="24"/>
                <w:szCs w:val="24"/>
              </w:rPr>
              <w:t>1</w:t>
            </w:r>
          </w:p>
        </w:tc>
        <w:tc>
          <w:tcPr>
            <w:tcW w:w="8770" w:type="dxa"/>
            <w:tcBorders>
              <w:top w:val="nil"/>
            </w:tcBorders>
          </w:tcPr>
          <w:p w14:paraId="246ED431" w14:textId="05684A4F" w:rsidR="00985CD4" w:rsidRPr="00985CD4" w:rsidRDefault="00B46C67" w:rsidP="00AC7B61">
            <w:pPr>
              <w:spacing w:before="60" w:after="60"/>
              <w:rPr>
                <w:color w:val="000000" w:themeColor="text1"/>
                <w:sz w:val="24"/>
                <w:szCs w:val="24"/>
              </w:rPr>
            </w:pPr>
            <w:r>
              <w:rPr>
                <w:color w:val="000000" w:themeColor="text1"/>
                <w:sz w:val="24"/>
                <w:szCs w:val="24"/>
              </w:rPr>
              <w:t>Website name is due to</w:t>
            </w:r>
            <w:r w:rsidR="001B11B7">
              <w:rPr>
                <w:color w:val="000000" w:themeColor="text1"/>
                <w:sz w:val="24"/>
                <w:szCs w:val="24"/>
              </w:rPr>
              <w:t xml:space="preserve"> </w:t>
            </w:r>
            <w:r w:rsidR="00E53953">
              <w:rPr>
                <w:color w:val="000000" w:themeColor="text1"/>
                <w:sz w:val="24"/>
                <w:szCs w:val="24"/>
              </w:rPr>
              <w:t>renew</w:t>
            </w:r>
            <w:r w:rsidR="001B11B7">
              <w:rPr>
                <w:color w:val="000000" w:themeColor="text1"/>
                <w:sz w:val="24"/>
                <w:szCs w:val="24"/>
              </w:rPr>
              <w:t xml:space="preserve"> next year</w:t>
            </w:r>
            <w:r w:rsidR="00673626">
              <w:rPr>
                <w:color w:val="000000" w:themeColor="text1"/>
                <w:sz w:val="24"/>
                <w:szCs w:val="24"/>
              </w:rPr>
              <w:t xml:space="preserve"> (</w:t>
            </w:r>
            <w:r w:rsidR="000147A9">
              <w:rPr>
                <w:color w:val="000000" w:themeColor="text1"/>
                <w:sz w:val="24"/>
                <w:szCs w:val="24"/>
              </w:rPr>
              <w:t>15</w:t>
            </w:r>
            <w:r w:rsidR="00673626" w:rsidRPr="00673626">
              <w:rPr>
                <w:color w:val="000000" w:themeColor="text1"/>
                <w:sz w:val="24"/>
                <w:szCs w:val="24"/>
                <w:vertAlign w:val="superscript"/>
              </w:rPr>
              <w:t>th</w:t>
            </w:r>
            <w:r w:rsidR="00673626">
              <w:rPr>
                <w:color w:val="000000" w:themeColor="text1"/>
                <w:sz w:val="24"/>
                <w:szCs w:val="24"/>
              </w:rPr>
              <w:t xml:space="preserve"> </w:t>
            </w:r>
            <w:r w:rsidR="000147A9">
              <w:rPr>
                <w:color w:val="000000" w:themeColor="text1"/>
                <w:sz w:val="24"/>
                <w:szCs w:val="24"/>
              </w:rPr>
              <w:t xml:space="preserve">Nov </w:t>
            </w:r>
            <w:r w:rsidR="00673626">
              <w:rPr>
                <w:color w:val="000000" w:themeColor="text1"/>
                <w:sz w:val="24"/>
                <w:szCs w:val="24"/>
              </w:rPr>
              <w:t>2022</w:t>
            </w:r>
            <w:r w:rsidR="0097466E">
              <w:rPr>
                <w:color w:val="000000" w:themeColor="text1"/>
                <w:sz w:val="24"/>
                <w:szCs w:val="24"/>
              </w:rPr>
              <w:t>.</w:t>
            </w:r>
            <w:r w:rsidR="00673626">
              <w:rPr>
                <w:color w:val="000000" w:themeColor="text1"/>
                <w:sz w:val="24"/>
                <w:szCs w:val="24"/>
              </w:rPr>
              <w:t>)</w:t>
            </w:r>
          </w:p>
        </w:tc>
      </w:tr>
      <w:tr w:rsidR="00985CD4" w14:paraId="552E74B5" w14:textId="77777777" w:rsidTr="00985CD4">
        <w:tc>
          <w:tcPr>
            <w:tcW w:w="846" w:type="dxa"/>
            <w:vAlign w:val="center"/>
          </w:tcPr>
          <w:p w14:paraId="077546D8" w14:textId="07A3A7F3" w:rsidR="00985CD4" w:rsidRDefault="00985CD4" w:rsidP="00AC7B61">
            <w:pPr>
              <w:spacing w:before="60" w:after="60"/>
              <w:jc w:val="center"/>
              <w:rPr>
                <w:color w:val="67B573"/>
                <w:sz w:val="24"/>
                <w:szCs w:val="24"/>
              </w:rPr>
            </w:pPr>
            <w:r>
              <w:rPr>
                <w:color w:val="67B573"/>
                <w:sz w:val="24"/>
                <w:szCs w:val="24"/>
              </w:rPr>
              <w:t>2</w:t>
            </w:r>
          </w:p>
        </w:tc>
        <w:tc>
          <w:tcPr>
            <w:tcW w:w="8770" w:type="dxa"/>
          </w:tcPr>
          <w:p w14:paraId="392B8231" w14:textId="6327E823" w:rsidR="00985CD4" w:rsidRDefault="000147A9" w:rsidP="00AC7B61">
            <w:pPr>
              <w:spacing w:before="60" w:after="60"/>
              <w:rPr>
                <w:color w:val="67B573"/>
                <w:sz w:val="24"/>
                <w:szCs w:val="24"/>
              </w:rPr>
            </w:pPr>
            <w:r>
              <w:rPr>
                <w:color w:val="000000" w:themeColor="text1"/>
                <w:sz w:val="24"/>
                <w:szCs w:val="24"/>
              </w:rPr>
              <w:t>Your website hides version information</w:t>
            </w:r>
            <w:r w:rsidR="003F12C8">
              <w:rPr>
                <w:color w:val="000000" w:themeColor="text1"/>
                <w:sz w:val="24"/>
                <w:szCs w:val="24"/>
              </w:rPr>
              <w:t xml:space="preserve"> for </w:t>
            </w:r>
            <w:r w:rsidR="00BF36AE">
              <w:rPr>
                <w:color w:val="000000" w:themeColor="text1"/>
                <w:sz w:val="24"/>
                <w:szCs w:val="24"/>
              </w:rPr>
              <w:t>the s</w:t>
            </w:r>
            <w:r w:rsidR="003F12C8">
              <w:rPr>
                <w:color w:val="000000" w:themeColor="text1"/>
                <w:sz w:val="24"/>
                <w:szCs w:val="24"/>
              </w:rPr>
              <w:t xml:space="preserve">oftware </w:t>
            </w:r>
            <w:r w:rsidR="00AD6FE4">
              <w:rPr>
                <w:color w:val="000000" w:themeColor="text1"/>
                <w:sz w:val="24"/>
                <w:szCs w:val="24"/>
              </w:rPr>
              <w:t xml:space="preserve">responsible with making </w:t>
            </w:r>
            <w:r w:rsidR="00BF36AE">
              <w:rPr>
                <w:color w:val="000000" w:themeColor="text1"/>
                <w:sz w:val="24"/>
                <w:szCs w:val="24"/>
              </w:rPr>
              <w:t>it</w:t>
            </w:r>
            <w:r w:rsidR="00AD6FE4">
              <w:rPr>
                <w:color w:val="000000" w:themeColor="text1"/>
                <w:sz w:val="24"/>
                <w:szCs w:val="24"/>
              </w:rPr>
              <w:t xml:space="preserve"> accessible</w:t>
            </w:r>
            <w:r w:rsidR="00716579">
              <w:rPr>
                <w:color w:val="000000" w:themeColor="text1"/>
                <w:sz w:val="24"/>
                <w:szCs w:val="24"/>
              </w:rPr>
              <w:t xml:space="preserve"> on the Internet</w:t>
            </w:r>
            <w:r>
              <w:rPr>
                <w:color w:val="000000" w:themeColor="text1"/>
                <w:sz w:val="24"/>
                <w:szCs w:val="24"/>
              </w:rPr>
              <w:t xml:space="preserve">, </w:t>
            </w:r>
            <w:r w:rsidR="000236AF">
              <w:rPr>
                <w:color w:val="000000" w:themeColor="text1"/>
                <w:sz w:val="24"/>
                <w:szCs w:val="24"/>
              </w:rPr>
              <w:t>this prevents</w:t>
            </w:r>
            <w:r>
              <w:rPr>
                <w:color w:val="000000" w:themeColor="text1"/>
                <w:sz w:val="24"/>
                <w:szCs w:val="24"/>
              </w:rPr>
              <w:t xml:space="preserve"> an attacker from using this information to ascertain vulnerabilities in your website.</w:t>
            </w:r>
          </w:p>
        </w:tc>
      </w:tr>
      <w:tr w:rsidR="00027768" w14:paraId="1FEFD062" w14:textId="77777777" w:rsidTr="00985CD4">
        <w:tc>
          <w:tcPr>
            <w:tcW w:w="846" w:type="dxa"/>
            <w:vAlign w:val="center"/>
          </w:tcPr>
          <w:p w14:paraId="6E292F50" w14:textId="4E1A0463" w:rsidR="00027768" w:rsidRDefault="00027768" w:rsidP="00AC7B61">
            <w:pPr>
              <w:spacing w:before="60" w:after="60"/>
              <w:jc w:val="center"/>
              <w:rPr>
                <w:color w:val="67B573"/>
                <w:sz w:val="24"/>
                <w:szCs w:val="24"/>
              </w:rPr>
            </w:pPr>
            <w:r>
              <w:rPr>
                <w:color w:val="67B573"/>
                <w:sz w:val="24"/>
                <w:szCs w:val="24"/>
              </w:rPr>
              <w:t>3</w:t>
            </w:r>
          </w:p>
        </w:tc>
        <w:tc>
          <w:tcPr>
            <w:tcW w:w="8770" w:type="dxa"/>
          </w:tcPr>
          <w:p w14:paraId="3D091177" w14:textId="0BB6EB28" w:rsidR="00027768" w:rsidRDefault="00595EF1" w:rsidP="00AC7B61">
            <w:pPr>
              <w:spacing w:before="60" w:after="60"/>
              <w:rPr>
                <w:color w:val="000000" w:themeColor="text1"/>
                <w:sz w:val="24"/>
                <w:szCs w:val="24"/>
              </w:rPr>
            </w:pPr>
            <w:r>
              <w:rPr>
                <w:color w:val="000000" w:themeColor="text1"/>
                <w:sz w:val="24"/>
                <w:szCs w:val="24"/>
              </w:rPr>
              <w:t>Important security</w:t>
            </w:r>
            <w:r w:rsidR="002E0756">
              <w:rPr>
                <w:color w:val="000000" w:themeColor="text1"/>
                <w:sz w:val="24"/>
                <w:szCs w:val="24"/>
              </w:rPr>
              <w:t xml:space="preserve"> headers are implemented on your website, this establishes </w:t>
            </w:r>
            <w:r>
              <w:rPr>
                <w:color w:val="000000" w:themeColor="text1"/>
                <w:sz w:val="24"/>
                <w:szCs w:val="24"/>
              </w:rPr>
              <w:t>browser security defences and makes it harder for some vulnerabilities to be exploited.</w:t>
            </w:r>
          </w:p>
        </w:tc>
      </w:tr>
    </w:tbl>
    <w:p w14:paraId="223B0DBE" w14:textId="2F6EF8ED" w:rsidR="00985CD4" w:rsidRPr="008E4902" w:rsidRDefault="00985CD4" w:rsidP="00056089">
      <w:pPr>
        <w:spacing w:after="0"/>
        <w:rPr>
          <w:color w:val="67B573"/>
        </w:rPr>
      </w:pPr>
    </w:p>
    <w:tbl>
      <w:tblPr>
        <w:tblStyle w:val="TableGrid"/>
        <w:tblW w:w="0" w:type="auto"/>
        <w:tblLook w:val="04A0" w:firstRow="1" w:lastRow="0" w:firstColumn="1" w:lastColumn="0" w:noHBand="0" w:noVBand="1"/>
      </w:tblPr>
      <w:tblGrid>
        <w:gridCol w:w="846"/>
        <w:gridCol w:w="8770"/>
      </w:tblGrid>
      <w:tr w:rsidR="00985CD4" w14:paraId="7F7FFBD0" w14:textId="77777777" w:rsidTr="00985CD4">
        <w:tc>
          <w:tcPr>
            <w:tcW w:w="9616" w:type="dxa"/>
            <w:gridSpan w:val="2"/>
            <w:tcBorders>
              <w:top w:val="nil"/>
              <w:left w:val="nil"/>
              <w:bottom w:val="nil"/>
              <w:right w:val="nil"/>
            </w:tcBorders>
            <w:shd w:val="clear" w:color="auto" w:fill="FF0000"/>
          </w:tcPr>
          <w:p w14:paraId="7C73BF54" w14:textId="6D35A256" w:rsidR="00985CD4" w:rsidRDefault="00985CD4" w:rsidP="00AC7B61">
            <w:pPr>
              <w:spacing w:before="60" w:after="60"/>
              <w:rPr>
                <w:color w:val="67B573"/>
                <w:sz w:val="24"/>
                <w:szCs w:val="24"/>
              </w:rPr>
            </w:pPr>
            <w:r w:rsidRPr="00985CD4">
              <w:rPr>
                <w:color w:val="FFFFFF" w:themeColor="background1"/>
                <w:sz w:val="24"/>
                <w:szCs w:val="24"/>
              </w:rPr>
              <w:t>Elements That May Require Further Investigation</w:t>
            </w:r>
          </w:p>
        </w:tc>
      </w:tr>
      <w:tr w:rsidR="00DC37F5" w14:paraId="0C0EEBB6" w14:textId="77777777" w:rsidTr="00985CD4">
        <w:tc>
          <w:tcPr>
            <w:tcW w:w="846" w:type="dxa"/>
            <w:tcBorders>
              <w:top w:val="nil"/>
            </w:tcBorders>
            <w:vAlign w:val="center"/>
          </w:tcPr>
          <w:p w14:paraId="6BEC55F8" w14:textId="5C22915C" w:rsidR="00DC37F5" w:rsidRPr="00985CD4" w:rsidRDefault="00DC37F5" w:rsidP="00DC37F5">
            <w:pPr>
              <w:spacing w:before="60" w:after="60"/>
              <w:jc w:val="center"/>
              <w:rPr>
                <w:color w:val="FF0000"/>
                <w:sz w:val="24"/>
                <w:szCs w:val="24"/>
              </w:rPr>
            </w:pPr>
            <w:r w:rsidRPr="00985CD4">
              <w:rPr>
                <w:color w:val="FF0000"/>
                <w:sz w:val="24"/>
                <w:szCs w:val="24"/>
              </w:rPr>
              <w:t>1</w:t>
            </w:r>
          </w:p>
        </w:tc>
        <w:tc>
          <w:tcPr>
            <w:tcW w:w="8770" w:type="dxa"/>
            <w:tcBorders>
              <w:top w:val="nil"/>
            </w:tcBorders>
          </w:tcPr>
          <w:p w14:paraId="64AAEB3A" w14:textId="71A20044" w:rsidR="00DC37F5" w:rsidRPr="005C01DA" w:rsidRDefault="00F36E3F" w:rsidP="00DC37F5">
            <w:pPr>
              <w:spacing w:before="60" w:after="60"/>
              <w:rPr>
                <w:color w:val="000000" w:themeColor="text1"/>
                <w:sz w:val="24"/>
                <w:szCs w:val="24"/>
              </w:rPr>
            </w:pPr>
            <w:r>
              <w:rPr>
                <w:color w:val="000000" w:themeColor="text1"/>
                <w:sz w:val="24"/>
                <w:szCs w:val="24"/>
              </w:rPr>
              <w:t>Components</w:t>
            </w:r>
            <w:r w:rsidR="001832C2">
              <w:rPr>
                <w:color w:val="000000" w:themeColor="text1"/>
                <w:sz w:val="24"/>
                <w:szCs w:val="24"/>
              </w:rPr>
              <w:t xml:space="preserve"> </w:t>
            </w:r>
            <w:r w:rsidR="00D23364">
              <w:rPr>
                <w:color w:val="000000" w:themeColor="text1"/>
                <w:sz w:val="24"/>
                <w:szCs w:val="24"/>
              </w:rPr>
              <w:t xml:space="preserve">used </w:t>
            </w:r>
            <w:r w:rsidR="00E254B9">
              <w:rPr>
                <w:color w:val="000000" w:themeColor="text1"/>
                <w:sz w:val="24"/>
                <w:szCs w:val="24"/>
              </w:rPr>
              <w:t>to create and provide functionality to</w:t>
            </w:r>
            <w:r w:rsidR="00D23364">
              <w:rPr>
                <w:color w:val="000000" w:themeColor="text1"/>
                <w:sz w:val="24"/>
                <w:szCs w:val="24"/>
              </w:rPr>
              <w:t xml:space="preserve"> your website may be outdated and may contain vulnerabilities that can be exploited by attackers.</w:t>
            </w:r>
          </w:p>
        </w:tc>
      </w:tr>
      <w:tr w:rsidR="006548C7" w14:paraId="38157EB2" w14:textId="77777777" w:rsidTr="00985CD4">
        <w:tc>
          <w:tcPr>
            <w:tcW w:w="846" w:type="dxa"/>
            <w:tcBorders>
              <w:top w:val="nil"/>
            </w:tcBorders>
            <w:vAlign w:val="center"/>
          </w:tcPr>
          <w:p w14:paraId="0AF3C8E3" w14:textId="2BAA4397" w:rsidR="006548C7" w:rsidRPr="00985CD4" w:rsidRDefault="006548C7" w:rsidP="00DC37F5">
            <w:pPr>
              <w:spacing w:before="60" w:after="60"/>
              <w:jc w:val="center"/>
              <w:rPr>
                <w:color w:val="FF0000"/>
                <w:sz w:val="24"/>
                <w:szCs w:val="24"/>
              </w:rPr>
            </w:pPr>
            <w:r>
              <w:rPr>
                <w:color w:val="FF0000"/>
                <w:sz w:val="24"/>
                <w:szCs w:val="24"/>
              </w:rPr>
              <w:t>2</w:t>
            </w:r>
          </w:p>
        </w:tc>
        <w:tc>
          <w:tcPr>
            <w:tcW w:w="8770" w:type="dxa"/>
            <w:tcBorders>
              <w:top w:val="nil"/>
            </w:tcBorders>
          </w:tcPr>
          <w:p w14:paraId="456E6B41" w14:textId="56BCCDFD" w:rsidR="006548C7" w:rsidRDefault="00D23364" w:rsidP="00DC37F5">
            <w:pPr>
              <w:spacing w:before="60" w:after="60"/>
              <w:rPr>
                <w:color w:val="000000" w:themeColor="text1"/>
                <w:sz w:val="24"/>
                <w:szCs w:val="24"/>
              </w:rPr>
            </w:pPr>
            <w:r>
              <w:rPr>
                <w:color w:val="000000" w:themeColor="text1"/>
                <w:sz w:val="24"/>
                <w:szCs w:val="24"/>
              </w:rPr>
              <w:t xml:space="preserve">Traffic communicated between the site is encrypted </w:t>
            </w:r>
            <w:r w:rsidR="00CB30FD">
              <w:rPr>
                <w:color w:val="000000" w:themeColor="text1"/>
                <w:sz w:val="24"/>
                <w:szCs w:val="24"/>
              </w:rPr>
              <w:t xml:space="preserve">using </w:t>
            </w:r>
            <w:r w:rsidR="00B31662">
              <w:rPr>
                <w:color w:val="000000" w:themeColor="text1"/>
                <w:sz w:val="24"/>
                <w:szCs w:val="24"/>
              </w:rPr>
              <w:t xml:space="preserve">a </w:t>
            </w:r>
            <w:r w:rsidR="005F5465">
              <w:rPr>
                <w:color w:val="000000" w:themeColor="text1"/>
                <w:sz w:val="24"/>
                <w:szCs w:val="24"/>
              </w:rPr>
              <w:t>current</w:t>
            </w:r>
            <w:r w:rsidR="00B31662">
              <w:rPr>
                <w:color w:val="000000" w:themeColor="text1"/>
                <w:sz w:val="24"/>
                <w:szCs w:val="24"/>
              </w:rPr>
              <w:t xml:space="preserve">ly acceptable standard of </w:t>
            </w:r>
            <w:r w:rsidR="005D7E89">
              <w:rPr>
                <w:color w:val="000000" w:themeColor="text1"/>
                <w:sz w:val="24"/>
                <w:szCs w:val="24"/>
              </w:rPr>
              <w:t>encryption,</w:t>
            </w:r>
            <w:r w:rsidR="00CB30FD">
              <w:rPr>
                <w:color w:val="000000" w:themeColor="text1"/>
                <w:sz w:val="24"/>
                <w:szCs w:val="24"/>
              </w:rPr>
              <w:t xml:space="preserve"> </w:t>
            </w:r>
            <w:r w:rsidR="008A1E3E">
              <w:rPr>
                <w:color w:val="000000" w:themeColor="text1"/>
                <w:sz w:val="24"/>
                <w:szCs w:val="24"/>
              </w:rPr>
              <w:t>however</w:t>
            </w:r>
            <w:r>
              <w:rPr>
                <w:color w:val="000000" w:themeColor="text1"/>
                <w:sz w:val="24"/>
                <w:szCs w:val="24"/>
              </w:rPr>
              <w:t xml:space="preserve"> the site</w:t>
            </w:r>
            <w:r w:rsidR="005F5465">
              <w:rPr>
                <w:color w:val="000000" w:themeColor="text1"/>
                <w:sz w:val="24"/>
                <w:szCs w:val="24"/>
              </w:rPr>
              <w:t xml:space="preserve"> also</w:t>
            </w:r>
            <w:r>
              <w:rPr>
                <w:color w:val="000000" w:themeColor="text1"/>
                <w:sz w:val="24"/>
                <w:szCs w:val="24"/>
              </w:rPr>
              <w:t xml:space="preserve"> allows </w:t>
            </w:r>
            <w:r w:rsidR="002859C2">
              <w:rPr>
                <w:color w:val="000000" w:themeColor="text1"/>
                <w:sz w:val="24"/>
                <w:szCs w:val="24"/>
              </w:rPr>
              <w:t xml:space="preserve">web </w:t>
            </w:r>
            <w:r>
              <w:rPr>
                <w:color w:val="000000" w:themeColor="text1"/>
                <w:sz w:val="24"/>
                <w:szCs w:val="24"/>
              </w:rPr>
              <w:t>browsers to use</w:t>
            </w:r>
            <w:r w:rsidR="003B0FEE">
              <w:rPr>
                <w:color w:val="000000" w:themeColor="text1"/>
                <w:sz w:val="24"/>
                <w:szCs w:val="24"/>
              </w:rPr>
              <w:t xml:space="preserve"> older</w:t>
            </w:r>
            <w:r>
              <w:rPr>
                <w:color w:val="000000" w:themeColor="text1"/>
                <w:sz w:val="24"/>
                <w:szCs w:val="24"/>
              </w:rPr>
              <w:t xml:space="preserve"> versions of encryption that </w:t>
            </w:r>
            <w:r w:rsidR="0055433D">
              <w:rPr>
                <w:color w:val="000000" w:themeColor="text1"/>
                <w:sz w:val="24"/>
                <w:szCs w:val="24"/>
              </w:rPr>
              <w:t xml:space="preserve">have been compromised and can no longer </w:t>
            </w:r>
            <w:r w:rsidR="00420036">
              <w:rPr>
                <w:color w:val="000000" w:themeColor="text1"/>
                <w:sz w:val="24"/>
                <w:szCs w:val="24"/>
              </w:rPr>
              <w:t xml:space="preserve">securely </w:t>
            </w:r>
            <w:r w:rsidR="007335D7">
              <w:rPr>
                <w:color w:val="000000" w:themeColor="text1"/>
                <w:sz w:val="24"/>
                <w:szCs w:val="24"/>
              </w:rPr>
              <w:t xml:space="preserve">protect </w:t>
            </w:r>
            <w:r w:rsidR="0055433D">
              <w:rPr>
                <w:color w:val="000000" w:themeColor="text1"/>
                <w:sz w:val="24"/>
                <w:szCs w:val="24"/>
              </w:rPr>
              <w:t>communications</w:t>
            </w:r>
            <w:r>
              <w:rPr>
                <w:color w:val="000000" w:themeColor="text1"/>
                <w:sz w:val="24"/>
                <w:szCs w:val="24"/>
              </w:rPr>
              <w:t>.</w:t>
            </w:r>
          </w:p>
        </w:tc>
      </w:tr>
      <w:tr w:rsidR="00197797" w14:paraId="5355748F" w14:textId="77777777" w:rsidTr="00985CD4">
        <w:tc>
          <w:tcPr>
            <w:tcW w:w="846" w:type="dxa"/>
            <w:tcBorders>
              <w:top w:val="nil"/>
            </w:tcBorders>
            <w:vAlign w:val="center"/>
          </w:tcPr>
          <w:p w14:paraId="271DBFD7" w14:textId="10656ABE" w:rsidR="00197797" w:rsidRDefault="00197797" w:rsidP="00DC37F5">
            <w:pPr>
              <w:spacing w:before="60" w:after="60"/>
              <w:jc w:val="center"/>
              <w:rPr>
                <w:color w:val="FF0000"/>
                <w:sz w:val="24"/>
                <w:szCs w:val="24"/>
              </w:rPr>
            </w:pPr>
            <w:r>
              <w:rPr>
                <w:color w:val="FF0000"/>
                <w:sz w:val="24"/>
                <w:szCs w:val="24"/>
              </w:rPr>
              <w:t>3</w:t>
            </w:r>
          </w:p>
        </w:tc>
        <w:tc>
          <w:tcPr>
            <w:tcW w:w="8770" w:type="dxa"/>
            <w:tcBorders>
              <w:top w:val="nil"/>
            </w:tcBorders>
          </w:tcPr>
          <w:p w14:paraId="3B5552C7" w14:textId="258E5C41" w:rsidR="00197797" w:rsidRDefault="00D23364" w:rsidP="00DC37F5">
            <w:pPr>
              <w:spacing w:before="60" w:after="60"/>
              <w:rPr>
                <w:color w:val="000000" w:themeColor="text1"/>
                <w:sz w:val="24"/>
                <w:szCs w:val="24"/>
              </w:rPr>
            </w:pPr>
            <w:r>
              <w:rPr>
                <w:color w:val="000000" w:themeColor="text1"/>
                <w:sz w:val="24"/>
                <w:szCs w:val="24"/>
              </w:rPr>
              <w:t xml:space="preserve">The certificate on your website responsible for encrypting </w:t>
            </w:r>
            <w:r w:rsidR="007C25FD">
              <w:rPr>
                <w:color w:val="000000" w:themeColor="text1"/>
                <w:sz w:val="24"/>
                <w:szCs w:val="24"/>
              </w:rPr>
              <w:t xml:space="preserve">the </w:t>
            </w:r>
            <w:r>
              <w:rPr>
                <w:color w:val="000000" w:themeColor="text1"/>
                <w:sz w:val="24"/>
                <w:szCs w:val="24"/>
              </w:rPr>
              <w:t>traffic is due to expire soon (6</w:t>
            </w:r>
            <w:r w:rsidRPr="00BE0D68">
              <w:rPr>
                <w:color w:val="000000" w:themeColor="text1"/>
                <w:sz w:val="24"/>
                <w:szCs w:val="24"/>
                <w:vertAlign w:val="superscript"/>
              </w:rPr>
              <w:t>th</w:t>
            </w:r>
            <w:r>
              <w:rPr>
                <w:color w:val="000000" w:themeColor="text1"/>
                <w:sz w:val="24"/>
                <w:szCs w:val="24"/>
              </w:rPr>
              <w:t xml:space="preserve"> Nov 2021.)</w:t>
            </w:r>
          </w:p>
        </w:tc>
      </w:tr>
      <w:tr w:rsidR="00DC37F5" w14:paraId="3F685A05" w14:textId="77777777" w:rsidTr="00985CD4">
        <w:tc>
          <w:tcPr>
            <w:tcW w:w="846" w:type="dxa"/>
            <w:vAlign w:val="center"/>
          </w:tcPr>
          <w:p w14:paraId="33755E37" w14:textId="6BE68601" w:rsidR="00DC37F5" w:rsidRPr="00985CD4" w:rsidRDefault="00197797" w:rsidP="00DC37F5">
            <w:pPr>
              <w:spacing w:before="60" w:after="60"/>
              <w:jc w:val="center"/>
              <w:rPr>
                <w:color w:val="FF0000"/>
                <w:sz w:val="24"/>
                <w:szCs w:val="24"/>
              </w:rPr>
            </w:pPr>
            <w:r>
              <w:rPr>
                <w:color w:val="FF0000"/>
                <w:sz w:val="24"/>
                <w:szCs w:val="24"/>
              </w:rPr>
              <w:t>4</w:t>
            </w:r>
          </w:p>
        </w:tc>
        <w:tc>
          <w:tcPr>
            <w:tcW w:w="8770" w:type="dxa"/>
          </w:tcPr>
          <w:p w14:paraId="38AC2731" w14:textId="22371ABC" w:rsidR="00DC37F5" w:rsidRPr="005C01DA" w:rsidRDefault="00DC37F5" w:rsidP="00DC37F5">
            <w:pPr>
              <w:spacing w:before="60" w:after="60"/>
              <w:rPr>
                <w:color w:val="000000" w:themeColor="text1"/>
                <w:sz w:val="24"/>
                <w:szCs w:val="24"/>
              </w:rPr>
            </w:pPr>
            <w:r>
              <w:rPr>
                <w:color w:val="000000" w:themeColor="text1"/>
                <w:sz w:val="24"/>
                <w:szCs w:val="24"/>
              </w:rPr>
              <w:t xml:space="preserve">Emails sent </w:t>
            </w:r>
            <w:r w:rsidR="00C41300">
              <w:rPr>
                <w:color w:val="000000" w:themeColor="text1"/>
                <w:sz w:val="24"/>
                <w:szCs w:val="24"/>
              </w:rPr>
              <w:t>from your</w:t>
            </w:r>
            <w:r>
              <w:rPr>
                <w:color w:val="000000" w:themeColor="text1"/>
                <w:sz w:val="24"/>
                <w:szCs w:val="24"/>
              </w:rPr>
              <w:t xml:space="preserve"> website address (e.g., </w:t>
            </w:r>
            <w:hyperlink r:id="rId14" w:history="1">
              <w:r w:rsidR="00703623" w:rsidRPr="004E20B4">
                <w:rPr>
                  <w:rStyle w:val="Hyperlink"/>
                  <w:sz w:val="24"/>
                  <w:szCs w:val="24"/>
                </w:rPr>
                <w:t>joe.bloggs@com.net</w:t>
              </w:r>
            </w:hyperlink>
            <w:r>
              <w:rPr>
                <w:color w:val="000000" w:themeColor="text1"/>
                <w:sz w:val="24"/>
                <w:szCs w:val="24"/>
              </w:rPr>
              <w:t>) are not</w:t>
            </w:r>
            <w:r w:rsidR="00C41300">
              <w:rPr>
                <w:color w:val="000000" w:themeColor="text1"/>
                <w:sz w:val="24"/>
                <w:szCs w:val="24"/>
              </w:rPr>
              <w:t xml:space="preserve"> fully</w:t>
            </w:r>
            <w:r>
              <w:rPr>
                <w:color w:val="000000" w:themeColor="text1"/>
                <w:sz w:val="24"/>
                <w:szCs w:val="24"/>
              </w:rPr>
              <w:t xml:space="preserve"> protected against impersonation</w:t>
            </w:r>
            <w:r w:rsidR="00EA339D">
              <w:rPr>
                <w:color w:val="000000" w:themeColor="text1"/>
                <w:sz w:val="24"/>
                <w:szCs w:val="24"/>
              </w:rPr>
              <w:t xml:space="preserve">. </w:t>
            </w:r>
            <w:r w:rsidR="00C7498C">
              <w:rPr>
                <w:color w:val="000000" w:themeColor="text1"/>
                <w:sz w:val="24"/>
                <w:szCs w:val="24"/>
              </w:rPr>
              <w:t xml:space="preserve">Your </w:t>
            </w:r>
            <w:r w:rsidR="00CB6B92">
              <w:rPr>
                <w:color w:val="000000" w:themeColor="text1"/>
                <w:sz w:val="24"/>
                <w:szCs w:val="24"/>
              </w:rPr>
              <w:t>email</w:t>
            </w:r>
            <w:r w:rsidR="00C7498C">
              <w:rPr>
                <w:color w:val="000000" w:themeColor="text1"/>
                <w:sz w:val="24"/>
                <w:szCs w:val="24"/>
              </w:rPr>
              <w:t xml:space="preserve"> provider may be able to assist you in implementing </w:t>
            </w:r>
            <w:r w:rsidR="00AB1F8C">
              <w:rPr>
                <w:color w:val="000000" w:themeColor="text1"/>
                <w:sz w:val="24"/>
                <w:szCs w:val="24"/>
              </w:rPr>
              <w:t>this protection</w:t>
            </w:r>
            <w:r w:rsidR="00C7498C">
              <w:rPr>
                <w:color w:val="000000" w:themeColor="text1"/>
                <w:sz w:val="24"/>
                <w:szCs w:val="24"/>
              </w:rPr>
              <w:t>.</w:t>
            </w:r>
          </w:p>
        </w:tc>
      </w:tr>
      <w:tr w:rsidR="00DC37F5" w14:paraId="25A70EDB" w14:textId="77777777" w:rsidTr="00985CD4">
        <w:tc>
          <w:tcPr>
            <w:tcW w:w="846" w:type="dxa"/>
            <w:vAlign w:val="center"/>
          </w:tcPr>
          <w:p w14:paraId="40507AAD" w14:textId="42F3CD99" w:rsidR="00DC37F5" w:rsidRPr="00985CD4" w:rsidRDefault="00197797" w:rsidP="00DC37F5">
            <w:pPr>
              <w:spacing w:before="60" w:after="60"/>
              <w:jc w:val="center"/>
              <w:rPr>
                <w:color w:val="FF0000"/>
                <w:sz w:val="24"/>
                <w:szCs w:val="24"/>
              </w:rPr>
            </w:pPr>
            <w:r>
              <w:rPr>
                <w:color w:val="FF0000"/>
                <w:sz w:val="24"/>
                <w:szCs w:val="24"/>
              </w:rPr>
              <w:lastRenderedPageBreak/>
              <w:t>5</w:t>
            </w:r>
          </w:p>
        </w:tc>
        <w:tc>
          <w:tcPr>
            <w:tcW w:w="8770" w:type="dxa"/>
          </w:tcPr>
          <w:p w14:paraId="6A7F031B" w14:textId="0D48D7C8" w:rsidR="00DC37F5" w:rsidRPr="005C01DA" w:rsidRDefault="00DC37F5" w:rsidP="00DC37F5">
            <w:pPr>
              <w:spacing w:before="60" w:after="60"/>
              <w:rPr>
                <w:color w:val="000000" w:themeColor="text1"/>
                <w:sz w:val="24"/>
                <w:szCs w:val="24"/>
              </w:rPr>
            </w:pPr>
            <w:r>
              <w:rPr>
                <w:color w:val="000000" w:themeColor="text1"/>
                <w:sz w:val="24"/>
                <w:szCs w:val="24"/>
              </w:rPr>
              <w:t>Multiple</w:t>
            </w:r>
            <w:r w:rsidRPr="005C01DA">
              <w:rPr>
                <w:color w:val="000000" w:themeColor="text1"/>
                <w:sz w:val="24"/>
                <w:szCs w:val="24"/>
              </w:rPr>
              <w:t xml:space="preserve"> </w:t>
            </w:r>
            <w:r w:rsidR="007C25FD">
              <w:rPr>
                <w:color w:val="000000" w:themeColor="text1"/>
                <w:sz w:val="24"/>
                <w:szCs w:val="24"/>
              </w:rPr>
              <w:t>areas</w:t>
            </w:r>
            <w:r w:rsidRPr="005C01DA">
              <w:rPr>
                <w:color w:val="000000" w:themeColor="text1"/>
                <w:sz w:val="24"/>
                <w:szCs w:val="24"/>
              </w:rPr>
              <w:t xml:space="preserve"> of </w:t>
            </w:r>
            <w:r w:rsidR="00965078">
              <w:rPr>
                <w:color w:val="000000" w:themeColor="text1"/>
                <w:sz w:val="24"/>
                <w:szCs w:val="24"/>
              </w:rPr>
              <w:t xml:space="preserve">interest related to </w:t>
            </w:r>
            <w:r w:rsidRPr="005C01DA">
              <w:rPr>
                <w:color w:val="000000" w:themeColor="text1"/>
                <w:sz w:val="24"/>
                <w:szCs w:val="24"/>
              </w:rPr>
              <w:t xml:space="preserve">your website </w:t>
            </w:r>
            <w:r>
              <w:rPr>
                <w:color w:val="000000" w:themeColor="text1"/>
                <w:sz w:val="24"/>
                <w:szCs w:val="24"/>
              </w:rPr>
              <w:t>are</w:t>
            </w:r>
            <w:r w:rsidRPr="005C01DA">
              <w:rPr>
                <w:color w:val="000000" w:themeColor="text1"/>
                <w:sz w:val="24"/>
                <w:szCs w:val="24"/>
              </w:rPr>
              <w:t xml:space="preserve"> easily identified. In changing the </w:t>
            </w:r>
            <w:r w:rsidR="00965078">
              <w:rPr>
                <w:color w:val="000000" w:themeColor="text1"/>
                <w:sz w:val="24"/>
                <w:szCs w:val="24"/>
              </w:rPr>
              <w:t>common</w:t>
            </w:r>
            <w:r w:rsidRPr="005C01DA">
              <w:rPr>
                <w:color w:val="000000" w:themeColor="text1"/>
                <w:sz w:val="24"/>
                <w:szCs w:val="24"/>
              </w:rPr>
              <w:t xml:space="preserve"> path to </w:t>
            </w:r>
            <w:r>
              <w:rPr>
                <w:color w:val="000000" w:themeColor="text1"/>
                <w:sz w:val="24"/>
                <w:szCs w:val="24"/>
              </w:rPr>
              <w:t xml:space="preserve">these </w:t>
            </w:r>
            <w:r w:rsidR="007C25FD">
              <w:rPr>
                <w:color w:val="000000" w:themeColor="text1"/>
                <w:sz w:val="24"/>
                <w:szCs w:val="24"/>
              </w:rPr>
              <w:t>areas</w:t>
            </w:r>
            <w:r w:rsidRPr="005C01DA">
              <w:rPr>
                <w:color w:val="000000" w:themeColor="text1"/>
                <w:sz w:val="24"/>
                <w:szCs w:val="24"/>
              </w:rPr>
              <w:t xml:space="preserve"> an attacker cannot easily identify how to access </w:t>
            </w:r>
            <w:r w:rsidR="007C25FD">
              <w:rPr>
                <w:color w:val="000000" w:themeColor="text1"/>
                <w:sz w:val="24"/>
                <w:szCs w:val="24"/>
              </w:rPr>
              <w:t>them</w:t>
            </w:r>
            <w:r w:rsidRPr="005C01DA">
              <w:rPr>
                <w:color w:val="000000" w:themeColor="text1"/>
                <w:sz w:val="24"/>
                <w:szCs w:val="24"/>
              </w:rPr>
              <w:t>.</w:t>
            </w:r>
          </w:p>
        </w:tc>
      </w:tr>
    </w:tbl>
    <w:p w14:paraId="6C7F32F4" w14:textId="56622110" w:rsidR="005C01DA" w:rsidRDefault="005C01DA" w:rsidP="00155BD1">
      <w:pPr>
        <w:pStyle w:val="Heading1"/>
        <w:spacing w:after="80"/>
        <w:rPr>
          <w:sz w:val="36"/>
          <w:szCs w:val="36"/>
        </w:rPr>
      </w:pPr>
      <w:r>
        <w:rPr>
          <w:sz w:val="36"/>
          <w:szCs w:val="36"/>
        </w:rPr>
        <w:t>What Should I Do Next?</w:t>
      </w:r>
    </w:p>
    <w:p w14:paraId="55A94628" w14:textId="5E174405" w:rsidR="005C01DA" w:rsidRPr="00155BD1" w:rsidRDefault="005C01DA" w:rsidP="00155BD1">
      <w:pPr>
        <w:jc w:val="both"/>
        <w:rPr>
          <w:rFonts w:asciiTheme="majorHAnsi" w:hAnsiTheme="majorHAnsi" w:cstheme="majorHAnsi"/>
          <w:sz w:val="20"/>
          <w:szCs w:val="20"/>
        </w:rPr>
      </w:pPr>
      <w:r w:rsidRPr="00155BD1">
        <w:rPr>
          <w:rFonts w:asciiTheme="majorHAnsi" w:hAnsiTheme="majorHAnsi" w:cstheme="majorHAnsi"/>
          <w:sz w:val="20"/>
          <w:szCs w:val="20"/>
        </w:rPr>
        <w:t xml:space="preserve">We may have shared a few points from our assessment that would benefit from further investigation. This is all part of the journey to greater Cyber Resilience! But what should you do next? </w:t>
      </w:r>
      <w:r w:rsidR="008238F0" w:rsidRPr="00155BD1">
        <w:rPr>
          <w:rFonts w:asciiTheme="majorHAnsi" w:hAnsiTheme="majorHAnsi" w:cstheme="majorHAnsi"/>
          <w:sz w:val="20"/>
          <w:szCs w:val="20"/>
        </w:rPr>
        <w:t>Well,</w:t>
      </w:r>
      <w:r w:rsidRPr="00155BD1">
        <w:rPr>
          <w:rFonts w:asciiTheme="majorHAnsi" w:hAnsiTheme="majorHAnsi" w:cstheme="majorHAnsi"/>
          <w:sz w:val="20"/>
          <w:szCs w:val="20"/>
        </w:rPr>
        <w:t xml:space="preserve"> having now completed the assessment our team remain focused on helping you further</w:t>
      </w:r>
      <w:r w:rsidR="00EF3FC5" w:rsidRPr="00155BD1">
        <w:rPr>
          <w:rFonts w:asciiTheme="majorHAnsi" w:hAnsiTheme="majorHAnsi" w:cstheme="majorHAnsi"/>
          <w:sz w:val="20"/>
          <w:szCs w:val="20"/>
        </w:rPr>
        <w:t>,</w:t>
      </w:r>
      <w:r w:rsidRPr="00155BD1">
        <w:rPr>
          <w:rFonts w:asciiTheme="majorHAnsi" w:hAnsiTheme="majorHAnsi" w:cstheme="majorHAnsi"/>
          <w:sz w:val="20"/>
          <w:szCs w:val="20"/>
        </w:rPr>
        <w:t xml:space="preserve"> and the next step is to arrange an assessment meeting with you where we can talk through our findings and help you make an informed decision on how to proceed. You may need the help of your web developers or </w:t>
      </w:r>
      <w:r w:rsidR="00EF3FC5" w:rsidRPr="00155BD1">
        <w:rPr>
          <w:rFonts w:asciiTheme="majorHAnsi" w:hAnsiTheme="majorHAnsi" w:cstheme="majorHAnsi"/>
          <w:sz w:val="20"/>
          <w:szCs w:val="20"/>
        </w:rPr>
        <w:t>your managed service provider,</w:t>
      </w:r>
      <w:r w:rsidRPr="00155BD1">
        <w:rPr>
          <w:rFonts w:asciiTheme="majorHAnsi" w:hAnsiTheme="majorHAnsi" w:cstheme="majorHAnsi"/>
          <w:sz w:val="20"/>
          <w:szCs w:val="20"/>
        </w:rPr>
        <w:t xml:space="preserve"> but regardless, our team at </w:t>
      </w:r>
      <w:r w:rsidR="00736382">
        <w:rPr>
          <w:rFonts w:asciiTheme="majorHAnsi" w:hAnsiTheme="majorHAnsi" w:cstheme="majorHAnsi"/>
          <w:sz w:val="20"/>
          <w:szCs w:val="20"/>
        </w:rPr>
        <w:t>SWC</w:t>
      </w:r>
      <w:r w:rsidRPr="00155BD1">
        <w:rPr>
          <w:rFonts w:asciiTheme="majorHAnsi" w:hAnsiTheme="majorHAnsi" w:cstheme="majorHAnsi"/>
          <w:sz w:val="20"/>
          <w:szCs w:val="20"/>
        </w:rPr>
        <w:t xml:space="preserve">RC are on hand to work in collaboration as we all </w:t>
      </w:r>
      <w:r w:rsidR="00B557BE">
        <w:rPr>
          <w:rFonts w:asciiTheme="majorHAnsi" w:hAnsiTheme="majorHAnsi" w:cstheme="majorHAnsi"/>
          <w:sz w:val="20"/>
          <w:szCs w:val="20"/>
        </w:rPr>
        <w:t xml:space="preserve">now </w:t>
      </w:r>
      <w:r w:rsidRPr="00155BD1">
        <w:rPr>
          <w:rFonts w:asciiTheme="majorHAnsi" w:hAnsiTheme="majorHAnsi" w:cstheme="majorHAnsi"/>
          <w:sz w:val="20"/>
          <w:szCs w:val="20"/>
        </w:rPr>
        <w:t xml:space="preserve">strive to improve the resilience of your website. </w:t>
      </w:r>
    </w:p>
    <w:p w14:paraId="16A81E30" w14:textId="02152B9A" w:rsidR="005C01DA" w:rsidRDefault="005C01DA" w:rsidP="00155BD1">
      <w:pPr>
        <w:pStyle w:val="Heading1"/>
        <w:spacing w:after="80"/>
        <w:rPr>
          <w:sz w:val="36"/>
          <w:szCs w:val="36"/>
        </w:rPr>
      </w:pPr>
      <w:r>
        <w:rPr>
          <w:sz w:val="36"/>
          <w:szCs w:val="36"/>
        </w:rPr>
        <w:t>Let</w:t>
      </w:r>
      <w:r w:rsidR="000812D0">
        <w:rPr>
          <w:sz w:val="36"/>
          <w:szCs w:val="36"/>
        </w:rPr>
        <w:t>’s</w:t>
      </w:r>
      <w:r>
        <w:rPr>
          <w:sz w:val="36"/>
          <w:szCs w:val="36"/>
        </w:rPr>
        <w:t xml:space="preserve"> Talk</w:t>
      </w:r>
      <w:r w:rsidR="000812D0">
        <w:rPr>
          <w:sz w:val="36"/>
          <w:szCs w:val="36"/>
        </w:rPr>
        <w:t>…</w:t>
      </w:r>
    </w:p>
    <w:p w14:paraId="4A9ACA8A" w14:textId="754EAFE1" w:rsidR="005C01DA" w:rsidRPr="00155BD1" w:rsidRDefault="005C01DA" w:rsidP="00155BD1">
      <w:pPr>
        <w:jc w:val="both"/>
        <w:rPr>
          <w:rFonts w:asciiTheme="majorHAnsi" w:hAnsiTheme="majorHAnsi" w:cstheme="majorHAnsi"/>
          <w:sz w:val="20"/>
          <w:szCs w:val="20"/>
        </w:rPr>
      </w:pPr>
      <w:r w:rsidRPr="00155BD1">
        <w:rPr>
          <w:rFonts w:asciiTheme="majorHAnsi" w:hAnsiTheme="majorHAnsi" w:cstheme="majorHAnsi"/>
          <w:sz w:val="20"/>
          <w:szCs w:val="20"/>
        </w:rPr>
        <w:t xml:space="preserve">When you have had a moment to review our </w:t>
      </w:r>
      <w:r w:rsidR="008238F0" w:rsidRPr="00155BD1">
        <w:rPr>
          <w:rFonts w:asciiTheme="majorHAnsi" w:hAnsiTheme="majorHAnsi" w:cstheme="majorHAnsi"/>
          <w:sz w:val="20"/>
          <w:szCs w:val="20"/>
        </w:rPr>
        <w:t>findings,</w:t>
      </w:r>
      <w:r w:rsidRPr="00155BD1">
        <w:rPr>
          <w:rFonts w:asciiTheme="majorHAnsi" w:hAnsiTheme="majorHAnsi" w:cstheme="majorHAnsi"/>
          <w:sz w:val="20"/>
          <w:szCs w:val="20"/>
        </w:rPr>
        <w:t xml:space="preserve"> please do contact </w:t>
      </w:r>
      <w:r w:rsidR="001366E7">
        <w:rPr>
          <w:rFonts w:asciiTheme="majorHAnsi" w:hAnsiTheme="majorHAnsi" w:cstheme="majorHAnsi"/>
          <w:sz w:val="20"/>
          <w:szCs w:val="20"/>
        </w:rPr>
        <w:t>SWCRC Enquiries</w:t>
      </w:r>
      <w:r w:rsidR="000812D0">
        <w:rPr>
          <w:rFonts w:asciiTheme="majorHAnsi" w:hAnsiTheme="majorHAnsi" w:cstheme="majorHAnsi"/>
          <w:sz w:val="20"/>
          <w:szCs w:val="20"/>
        </w:rPr>
        <w:t xml:space="preserve"> at </w:t>
      </w:r>
      <w:hyperlink r:id="rId15" w:history="1">
        <w:r w:rsidR="001366E7" w:rsidRPr="004E20B4">
          <w:rPr>
            <w:rStyle w:val="Hyperlink"/>
            <w:rFonts w:asciiTheme="majorHAnsi" w:hAnsiTheme="majorHAnsi" w:cstheme="majorHAnsi"/>
            <w:sz w:val="20"/>
            <w:szCs w:val="20"/>
          </w:rPr>
          <w:t>enquiries@swcrc.co.uk</w:t>
        </w:r>
      </w:hyperlink>
      <w:r w:rsidR="000812D0">
        <w:rPr>
          <w:rFonts w:asciiTheme="majorHAnsi" w:hAnsiTheme="majorHAnsi" w:cstheme="majorHAnsi"/>
          <w:sz w:val="20"/>
          <w:szCs w:val="20"/>
        </w:rPr>
        <w:t xml:space="preserve">, </w:t>
      </w:r>
      <w:r w:rsidRPr="00155BD1">
        <w:rPr>
          <w:rFonts w:asciiTheme="majorHAnsi" w:hAnsiTheme="majorHAnsi" w:cstheme="majorHAnsi"/>
          <w:sz w:val="20"/>
          <w:szCs w:val="20"/>
        </w:rPr>
        <w:t xml:space="preserve">who will gladly make the meeting arrangements at a time and date that </w:t>
      </w:r>
      <w:r w:rsidR="008238F0" w:rsidRPr="00155BD1">
        <w:rPr>
          <w:rFonts w:asciiTheme="majorHAnsi" w:hAnsiTheme="majorHAnsi" w:cstheme="majorHAnsi"/>
          <w:sz w:val="20"/>
          <w:szCs w:val="20"/>
        </w:rPr>
        <w:t xml:space="preserve">works </w:t>
      </w:r>
      <w:r w:rsidRPr="00155BD1">
        <w:rPr>
          <w:rFonts w:asciiTheme="majorHAnsi" w:hAnsiTheme="majorHAnsi" w:cstheme="majorHAnsi"/>
          <w:sz w:val="20"/>
          <w:szCs w:val="20"/>
        </w:rPr>
        <w:t>for you. We look forward to speaking with you.</w:t>
      </w:r>
    </w:p>
    <w:p w14:paraId="37FA414E" w14:textId="77777777" w:rsidR="005C01DA" w:rsidRPr="005C01DA" w:rsidRDefault="005C01DA" w:rsidP="005C01DA"/>
    <w:p w14:paraId="34263BBF" w14:textId="7CEDD059" w:rsidR="005C01DA" w:rsidRDefault="005C01DA"/>
    <w:p w14:paraId="38ED6B10" w14:textId="39CEE587" w:rsidR="00985CD4" w:rsidRDefault="00985CD4">
      <w:pPr>
        <w:spacing w:before="120"/>
        <w:rPr>
          <w:color w:val="67B573"/>
          <w:sz w:val="24"/>
          <w:szCs w:val="24"/>
        </w:rPr>
      </w:pPr>
    </w:p>
    <w:p w14:paraId="51484F66" w14:textId="5E1AD059" w:rsidR="005C01DA" w:rsidRDefault="005C01DA">
      <w:pPr>
        <w:spacing w:before="120"/>
        <w:rPr>
          <w:color w:val="67B573"/>
          <w:sz w:val="24"/>
          <w:szCs w:val="24"/>
        </w:rPr>
      </w:pPr>
    </w:p>
    <w:p w14:paraId="45B7CD6F" w14:textId="3750F2C4" w:rsidR="005C01DA" w:rsidRDefault="005C01DA">
      <w:pPr>
        <w:spacing w:before="120"/>
        <w:rPr>
          <w:color w:val="67B573"/>
          <w:sz w:val="24"/>
          <w:szCs w:val="24"/>
        </w:rPr>
      </w:pPr>
    </w:p>
    <w:p w14:paraId="377E2212" w14:textId="77777777" w:rsidR="005C01DA" w:rsidRDefault="005C01DA">
      <w:pPr>
        <w:spacing w:before="120"/>
        <w:rPr>
          <w:color w:val="67B573"/>
          <w:sz w:val="24"/>
          <w:szCs w:val="24"/>
        </w:rPr>
      </w:pPr>
    </w:p>
    <w:sectPr w:rsidR="005C01DA" w:rsidSect="00ED7A02">
      <w:footerReference w:type="default" r:id="rId16"/>
      <w:pgSz w:w="11906" w:h="16838"/>
      <w:pgMar w:top="1361" w:right="1140" w:bottom="1826" w:left="1140" w:header="0"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08FD" w14:textId="77777777" w:rsidR="00247322" w:rsidRDefault="00247322" w:rsidP="00DC2AE4">
      <w:pPr>
        <w:spacing w:after="0" w:line="240" w:lineRule="auto"/>
      </w:pPr>
      <w:r>
        <w:separator/>
      </w:r>
    </w:p>
  </w:endnote>
  <w:endnote w:type="continuationSeparator" w:id="0">
    <w:p w14:paraId="1BE653E9" w14:textId="77777777" w:rsidR="00247322" w:rsidRDefault="00247322" w:rsidP="00DC2AE4">
      <w:pPr>
        <w:spacing w:after="0" w:line="240" w:lineRule="auto"/>
      </w:pPr>
      <w:r>
        <w:continuationSeparator/>
      </w:r>
    </w:p>
  </w:endnote>
  <w:endnote w:type="continuationNotice" w:id="1">
    <w:p w14:paraId="6FB3281E" w14:textId="77777777" w:rsidR="00247322" w:rsidRDefault="002473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964062"/>
      <w:docPartObj>
        <w:docPartGallery w:val="Page Numbers (Bottom of Page)"/>
        <w:docPartUnique/>
      </w:docPartObj>
    </w:sdtPr>
    <w:sdtEndPr>
      <w:rPr>
        <w:noProof/>
      </w:rPr>
    </w:sdtEndPr>
    <w:sdtContent>
      <w:p w14:paraId="27F71892" w14:textId="53F3F57A" w:rsidR="008E5AEB" w:rsidRDefault="008E5A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BE2962" w14:textId="7AC30DD8" w:rsidR="00DC2AE4" w:rsidRDefault="00DC2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04CE7" w14:textId="77777777" w:rsidR="00247322" w:rsidRDefault="00247322" w:rsidP="00DC2AE4">
      <w:pPr>
        <w:spacing w:after="0" w:line="240" w:lineRule="auto"/>
      </w:pPr>
      <w:r>
        <w:separator/>
      </w:r>
    </w:p>
  </w:footnote>
  <w:footnote w:type="continuationSeparator" w:id="0">
    <w:p w14:paraId="224A4788" w14:textId="77777777" w:rsidR="00247322" w:rsidRDefault="00247322" w:rsidP="00DC2AE4">
      <w:pPr>
        <w:spacing w:after="0" w:line="240" w:lineRule="auto"/>
      </w:pPr>
      <w:r>
        <w:continuationSeparator/>
      </w:r>
    </w:p>
  </w:footnote>
  <w:footnote w:type="continuationNotice" w:id="1">
    <w:p w14:paraId="1ACAF412" w14:textId="77777777" w:rsidR="00247322" w:rsidRDefault="002473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E23"/>
    <w:multiLevelType w:val="multilevel"/>
    <w:tmpl w:val="41E2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BC4588"/>
    <w:multiLevelType w:val="hybridMultilevel"/>
    <w:tmpl w:val="F402B6D6"/>
    <w:lvl w:ilvl="0" w:tplc="5A36511C">
      <w:numFmt w:val="bullet"/>
      <w:lvlText w:val="-"/>
      <w:lvlJc w:val="left"/>
      <w:pPr>
        <w:ind w:left="720" w:hanging="360"/>
      </w:pPr>
      <w:rPr>
        <w:rFonts w:ascii="Calibri" w:eastAsiaTheme="minorHAnsi" w:hAnsi="Calibri" w:cs="Calibr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04D0D"/>
    <w:multiLevelType w:val="hybridMultilevel"/>
    <w:tmpl w:val="8BA25E4A"/>
    <w:lvl w:ilvl="0" w:tplc="D512BCB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61466"/>
    <w:multiLevelType w:val="multilevel"/>
    <w:tmpl w:val="737C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7C7957"/>
    <w:multiLevelType w:val="multilevel"/>
    <w:tmpl w:val="A12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EA1775"/>
    <w:multiLevelType w:val="hybridMultilevel"/>
    <w:tmpl w:val="596CE052"/>
    <w:lvl w:ilvl="0" w:tplc="544AEE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8B4AC2"/>
    <w:multiLevelType w:val="hybridMultilevel"/>
    <w:tmpl w:val="8A1CE5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7803A2B"/>
    <w:multiLevelType w:val="multilevel"/>
    <w:tmpl w:val="836E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8D3389"/>
    <w:multiLevelType w:val="hybridMultilevel"/>
    <w:tmpl w:val="92C06CA2"/>
    <w:lvl w:ilvl="0" w:tplc="FE76856A">
      <w:numFmt w:val="bullet"/>
      <w:lvlText w:val="-"/>
      <w:lvlJc w:val="left"/>
      <w:pPr>
        <w:ind w:left="720" w:hanging="360"/>
      </w:pPr>
      <w:rPr>
        <w:rFonts w:ascii="Calibri" w:eastAsiaTheme="minorHAnsi" w:hAnsi="Calibri"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D97A25"/>
    <w:multiLevelType w:val="hybridMultilevel"/>
    <w:tmpl w:val="1C14A0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4F5F81"/>
    <w:multiLevelType w:val="hybridMultilevel"/>
    <w:tmpl w:val="1F8A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44468B"/>
    <w:multiLevelType w:val="multilevel"/>
    <w:tmpl w:val="F1FE5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DD4833"/>
    <w:multiLevelType w:val="hybridMultilevel"/>
    <w:tmpl w:val="120EF54A"/>
    <w:lvl w:ilvl="0" w:tplc="C5BEA110">
      <w:numFmt w:val="bullet"/>
      <w:lvlText w:val="-"/>
      <w:lvlJc w:val="left"/>
      <w:pPr>
        <w:ind w:left="720" w:hanging="360"/>
      </w:pPr>
      <w:rPr>
        <w:rFonts w:ascii="Calibri" w:eastAsiaTheme="minorHAnsi" w:hAnsi="Calibri" w:cs="Calibri" w:hint="default"/>
        <w:color w:val="auto"/>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9F6DAC"/>
    <w:multiLevelType w:val="hybridMultilevel"/>
    <w:tmpl w:val="46FA3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ED3DB6"/>
    <w:multiLevelType w:val="multilevel"/>
    <w:tmpl w:val="6472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8"/>
  </w:num>
  <w:num w:numId="3">
    <w:abstractNumId w:val="1"/>
  </w:num>
  <w:num w:numId="4">
    <w:abstractNumId w:val="2"/>
  </w:num>
  <w:num w:numId="5">
    <w:abstractNumId w:val="9"/>
  </w:num>
  <w:num w:numId="6">
    <w:abstractNumId w:val="10"/>
  </w:num>
  <w:num w:numId="7">
    <w:abstractNumId w:val="7"/>
  </w:num>
  <w:num w:numId="8">
    <w:abstractNumId w:val="6"/>
  </w:num>
  <w:num w:numId="9">
    <w:abstractNumId w:val="13"/>
  </w:num>
  <w:num w:numId="10">
    <w:abstractNumId w:val="4"/>
  </w:num>
  <w:num w:numId="11">
    <w:abstractNumId w:val="3"/>
  </w:num>
  <w:num w:numId="12">
    <w:abstractNumId w:val="11"/>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DGxMDI2MjQztLRQ0lEKTi0uzszPAykwNKoFAAxxlc0tAAAA"/>
  </w:docVars>
  <w:rsids>
    <w:rsidRoot w:val="00685F9E"/>
    <w:rsid w:val="00002FA0"/>
    <w:rsid w:val="00012317"/>
    <w:rsid w:val="000147A9"/>
    <w:rsid w:val="00022BA0"/>
    <w:rsid w:val="000236AF"/>
    <w:rsid w:val="000238E4"/>
    <w:rsid w:val="0002601B"/>
    <w:rsid w:val="00027768"/>
    <w:rsid w:val="00042685"/>
    <w:rsid w:val="00044484"/>
    <w:rsid w:val="00044B34"/>
    <w:rsid w:val="00045714"/>
    <w:rsid w:val="00053CF1"/>
    <w:rsid w:val="00054054"/>
    <w:rsid w:val="00056089"/>
    <w:rsid w:val="000573E8"/>
    <w:rsid w:val="00067DDB"/>
    <w:rsid w:val="000707F2"/>
    <w:rsid w:val="00073495"/>
    <w:rsid w:val="000812D0"/>
    <w:rsid w:val="0008403C"/>
    <w:rsid w:val="00086C46"/>
    <w:rsid w:val="0009029A"/>
    <w:rsid w:val="0009091C"/>
    <w:rsid w:val="00092DEF"/>
    <w:rsid w:val="000A0B49"/>
    <w:rsid w:val="000B2FE7"/>
    <w:rsid w:val="000B7ACB"/>
    <w:rsid w:val="000C06F5"/>
    <w:rsid w:val="000C35DF"/>
    <w:rsid w:val="000D07F1"/>
    <w:rsid w:val="000E70F7"/>
    <w:rsid w:val="000F1596"/>
    <w:rsid w:val="000F1F95"/>
    <w:rsid w:val="000F36E1"/>
    <w:rsid w:val="000F4D79"/>
    <w:rsid w:val="000F4F15"/>
    <w:rsid w:val="000F51F8"/>
    <w:rsid w:val="000F53B0"/>
    <w:rsid w:val="000F6345"/>
    <w:rsid w:val="001003AF"/>
    <w:rsid w:val="001028B7"/>
    <w:rsid w:val="00103167"/>
    <w:rsid w:val="001038E1"/>
    <w:rsid w:val="00105235"/>
    <w:rsid w:val="00107DFE"/>
    <w:rsid w:val="00122403"/>
    <w:rsid w:val="001239AF"/>
    <w:rsid w:val="00125FFC"/>
    <w:rsid w:val="001268D9"/>
    <w:rsid w:val="00131411"/>
    <w:rsid w:val="00131517"/>
    <w:rsid w:val="001366E7"/>
    <w:rsid w:val="0014549F"/>
    <w:rsid w:val="00146A9A"/>
    <w:rsid w:val="0015510B"/>
    <w:rsid w:val="00155120"/>
    <w:rsid w:val="00155BD1"/>
    <w:rsid w:val="0015625C"/>
    <w:rsid w:val="00157E15"/>
    <w:rsid w:val="00165FDA"/>
    <w:rsid w:val="00167532"/>
    <w:rsid w:val="0016761C"/>
    <w:rsid w:val="001832C2"/>
    <w:rsid w:val="00191F18"/>
    <w:rsid w:val="0019505B"/>
    <w:rsid w:val="00195720"/>
    <w:rsid w:val="00197797"/>
    <w:rsid w:val="001A0359"/>
    <w:rsid w:val="001A44C9"/>
    <w:rsid w:val="001B11B7"/>
    <w:rsid w:val="001C19C8"/>
    <w:rsid w:val="001C2187"/>
    <w:rsid w:val="001C2FC0"/>
    <w:rsid w:val="001D0B3C"/>
    <w:rsid w:val="001D10CE"/>
    <w:rsid w:val="001D54FA"/>
    <w:rsid w:val="001E1053"/>
    <w:rsid w:val="001E7694"/>
    <w:rsid w:val="001F39DA"/>
    <w:rsid w:val="001F3DA7"/>
    <w:rsid w:val="001F434E"/>
    <w:rsid w:val="001F5C3F"/>
    <w:rsid w:val="002011F0"/>
    <w:rsid w:val="00201F76"/>
    <w:rsid w:val="002059A9"/>
    <w:rsid w:val="00213C02"/>
    <w:rsid w:val="00215110"/>
    <w:rsid w:val="00217773"/>
    <w:rsid w:val="00217FDE"/>
    <w:rsid w:val="00223ADB"/>
    <w:rsid w:val="00233392"/>
    <w:rsid w:val="00233A1C"/>
    <w:rsid w:val="00233D52"/>
    <w:rsid w:val="00237148"/>
    <w:rsid w:val="002407DD"/>
    <w:rsid w:val="00247322"/>
    <w:rsid w:val="0025051E"/>
    <w:rsid w:val="002531F9"/>
    <w:rsid w:val="00253554"/>
    <w:rsid w:val="00256693"/>
    <w:rsid w:val="002643B9"/>
    <w:rsid w:val="002725AA"/>
    <w:rsid w:val="00284D65"/>
    <w:rsid w:val="002859C2"/>
    <w:rsid w:val="00291AAC"/>
    <w:rsid w:val="0029336A"/>
    <w:rsid w:val="002948FC"/>
    <w:rsid w:val="002A2EBF"/>
    <w:rsid w:val="002B173A"/>
    <w:rsid w:val="002B1858"/>
    <w:rsid w:val="002B3D17"/>
    <w:rsid w:val="002B4863"/>
    <w:rsid w:val="002B5818"/>
    <w:rsid w:val="002C3BD1"/>
    <w:rsid w:val="002C4CDE"/>
    <w:rsid w:val="002C52CC"/>
    <w:rsid w:val="002C5F65"/>
    <w:rsid w:val="002D2049"/>
    <w:rsid w:val="002D4E4D"/>
    <w:rsid w:val="002D58B6"/>
    <w:rsid w:val="002E0756"/>
    <w:rsid w:val="002E3F8E"/>
    <w:rsid w:val="002E68C4"/>
    <w:rsid w:val="002E6D39"/>
    <w:rsid w:val="002F3EF5"/>
    <w:rsid w:val="002F3FE3"/>
    <w:rsid w:val="002F5339"/>
    <w:rsid w:val="00301A25"/>
    <w:rsid w:val="003042EF"/>
    <w:rsid w:val="00305E61"/>
    <w:rsid w:val="00316AAF"/>
    <w:rsid w:val="00321732"/>
    <w:rsid w:val="00323533"/>
    <w:rsid w:val="003249EA"/>
    <w:rsid w:val="00325192"/>
    <w:rsid w:val="00325F61"/>
    <w:rsid w:val="00334C51"/>
    <w:rsid w:val="00335BB1"/>
    <w:rsid w:val="00342CB1"/>
    <w:rsid w:val="00342E93"/>
    <w:rsid w:val="00353E4D"/>
    <w:rsid w:val="00355784"/>
    <w:rsid w:val="0035782B"/>
    <w:rsid w:val="00357999"/>
    <w:rsid w:val="00365A83"/>
    <w:rsid w:val="00367FE3"/>
    <w:rsid w:val="00371443"/>
    <w:rsid w:val="00372CCD"/>
    <w:rsid w:val="00377BC6"/>
    <w:rsid w:val="003820A7"/>
    <w:rsid w:val="0038244C"/>
    <w:rsid w:val="00383430"/>
    <w:rsid w:val="00386493"/>
    <w:rsid w:val="003930EC"/>
    <w:rsid w:val="003956C1"/>
    <w:rsid w:val="003A1C94"/>
    <w:rsid w:val="003A598A"/>
    <w:rsid w:val="003A5B43"/>
    <w:rsid w:val="003B0FEE"/>
    <w:rsid w:val="003B6990"/>
    <w:rsid w:val="003C3C62"/>
    <w:rsid w:val="003C532E"/>
    <w:rsid w:val="003C6A59"/>
    <w:rsid w:val="003C6C54"/>
    <w:rsid w:val="003C6FBE"/>
    <w:rsid w:val="003C70FB"/>
    <w:rsid w:val="003D1385"/>
    <w:rsid w:val="003E231D"/>
    <w:rsid w:val="003E26B3"/>
    <w:rsid w:val="003F0F92"/>
    <w:rsid w:val="003F12C8"/>
    <w:rsid w:val="003F3BBB"/>
    <w:rsid w:val="003F3D85"/>
    <w:rsid w:val="003F4724"/>
    <w:rsid w:val="004035C0"/>
    <w:rsid w:val="0040453D"/>
    <w:rsid w:val="004047B8"/>
    <w:rsid w:val="00405DE9"/>
    <w:rsid w:val="00411A0A"/>
    <w:rsid w:val="0041210C"/>
    <w:rsid w:val="00413718"/>
    <w:rsid w:val="00416BC0"/>
    <w:rsid w:val="004179C4"/>
    <w:rsid w:val="00420036"/>
    <w:rsid w:val="0042373A"/>
    <w:rsid w:val="004246A7"/>
    <w:rsid w:val="00427201"/>
    <w:rsid w:val="00430B35"/>
    <w:rsid w:val="00435023"/>
    <w:rsid w:val="004369B3"/>
    <w:rsid w:val="00450FBD"/>
    <w:rsid w:val="00453A70"/>
    <w:rsid w:val="00461ECA"/>
    <w:rsid w:val="004646EE"/>
    <w:rsid w:val="004669DA"/>
    <w:rsid w:val="00467DB8"/>
    <w:rsid w:val="0047002B"/>
    <w:rsid w:val="00470798"/>
    <w:rsid w:val="004709C5"/>
    <w:rsid w:val="00470FBD"/>
    <w:rsid w:val="00471879"/>
    <w:rsid w:val="00474149"/>
    <w:rsid w:val="00476C27"/>
    <w:rsid w:val="004802D9"/>
    <w:rsid w:val="00483548"/>
    <w:rsid w:val="00487704"/>
    <w:rsid w:val="00487AB1"/>
    <w:rsid w:val="00491556"/>
    <w:rsid w:val="004954A2"/>
    <w:rsid w:val="00495CF5"/>
    <w:rsid w:val="00497DA4"/>
    <w:rsid w:val="004A2685"/>
    <w:rsid w:val="004A37DA"/>
    <w:rsid w:val="004A4BD3"/>
    <w:rsid w:val="004B11FA"/>
    <w:rsid w:val="004B144D"/>
    <w:rsid w:val="004B49FB"/>
    <w:rsid w:val="004B51B3"/>
    <w:rsid w:val="004C2C55"/>
    <w:rsid w:val="004C3C07"/>
    <w:rsid w:val="004C79D7"/>
    <w:rsid w:val="004D207D"/>
    <w:rsid w:val="004E0604"/>
    <w:rsid w:val="004E732D"/>
    <w:rsid w:val="004F1168"/>
    <w:rsid w:val="004F206B"/>
    <w:rsid w:val="004F45E4"/>
    <w:rsid w:val="00501705"/>
    <w:rsid w:val="005023D3"/>
    <w:rsid w:val="00502458"/>
    <w:rsid w:val="00502622"/>
    <w:rsid w:val="00502FD1"/>
    <w:rsid w:val="0051006D"/>
    <w:rsid w:val="00512EA2"/>
    <w:rsid w:val="00514814"/>
    <w:rsid w:val="00515412"/>
    <w:rsid w:val="00517FCD"/>
    <w:rsid w:val="0052008C"/>
    <w:rsid w:val="00523F74"/>
    <w:rsid w:val="00524667"/>
    <w:rsid w:val="00526251"/>
    <w:rsid w:val="00531AA4"/>
    <w:rsid w:val="0053778F"/>
    <w:rsid w:val="00537EFC"/>
    <w:rsid w:val="0054078E"/>
    <w:rsid w:val="005411F7"/>
    <w:rsid w:val="00545555"/>
    <w:rsid w:val="00547626"/>
    <w:rsid w:val="00553E06"/>
    <w:rsid w:val="0055433D"/>
    <w:rsid w:val="005556A0"/>
    <w:rsid w:val="0055617B"/>
    <w:rsid w:val="00556483"/>
    <w:rsid w:val="0056483C"/>
    <w:rsid w:val="00580489"/>
    <w:rsid w:val="005859EB"/>
    <w:rsid w:val="00585BBC"/>
    <w:rsid w:val="0059209C"/>
    <w:rsid w:val="00595D96"/>
    <w:rsid w:val="00595EF1"/>
    <w:rsid w:val="005A2820"/>
    <w:rsid w:val="005A547B"/>
    <w:rsid w:val="005B20A3"/>
    <w:rsid w:val="005C01DA"/>
    <w:rsid w:val="005C0ACA"/>
    <w:rsid w:val="005C14DA"/>
    <w:rsid w:val="005C5897"/>
    <w:rsid w:val="005C6467"/>
    <w:rsid w:val="005C75D3"/>
    <w:rsid w:val="005D082E"/>
    <w:rsid w:val="005D307C"/>
    <w:rsid w:val="005D3885"/>
    <w:rsid w:val="005D6323"/>
    <w:rsid w:val="005D6C6A"/>
    <w:rsid w:val="005D7E89"/>
    <w:rsid w:val="005E2ECF"/>
    <w:rsid w:val="005E6FCF"/>
    <w:rsid w:val="005F44A4"/>
    <w:rsid w:val="005F5465"/>
    <w:rsid w:val="005F6D35"/>
    <w:rsid w:val="006040D9"/>
    <w:rsid w:val="00605B76"/>
    <w:rsid w:val="00605D66"/>
    <w:rsid w:val="0061049D"/>
    <w:rsid w:val="006140B9"/>
    <w:rsid w:val="00625B97"/>
    <w:rsid w:val="00626F98"/>
    <w:rsid w:val="00630C79"/>
    <w:rsid w:val="00644D20"/>
    <w:rsid w:val="006456DC"/>
    <w:rsid w:val="006465F0"/>
    <w:rsid w:val="00647AB9"/>
    <w:rsid w:val="00651006"/>
    <w:rsid w:val="0065103A"/>
    <w:rsid w:val="006548C7"/>
    <w:rsid w:val="0065650A"/>
    <w:rsid w:val="00657307"/>
    <w:rsid w:val="0066085C"/>
    <w:rsid w:val="00673626"/>
    <w:rsid w:val="00674331"/>
    <w:rsid w:val="0067493C"/>
    <w:rsid w:val="0067566D"/>
    <w:rsid w:val="00676830"/>
    <w:rsid w:val="00682756"/>
    <w:rsid w:val="006838FE"/>
    <w:rsid w:val="00685F9E"/>
    <w:rsid w:val="006A6B3E"/>
    <w:rsid w:val="006A74D1"/>
    <w:rsid w:val="006A75BA"/>
    <w:rsid w:val="006B5138"/>
    <w:rsid w:val="006C58E9"/>
    <w:rsid w:val="006D353B"/>
    <w:rsid w:val="006D5611"/>
    <w:rsid w:val="006E09FF"/>
    <w:rsid w:val="006E2039"/>
    <w:rsid w:val="006E4128"/>
    <w:rsid w:val="006E41F7"/>
    <w:rsid w:val="006E45FC"/>
    <w:rsid w:val="006E4BBB"/>
    <w:rsid w:val="006F0E25"/>
    <w:rsid w:val="006F10E1"/>
    <w:rsid w:val="006F27E2"/>
    <w:rsid w:val="006F5E40"/>
    <w:rsid w:val="0070115B"/>
    <w:rsid w:val="00701567"/>
    <w:rsid w:val="00703623"/>
    <w:rsid w:val="0070501D"/>
    <w:rsid w:val="0070699C"/>
    <w:rsid w:val="00715C1E"/>
    <w:rsid w:val="00716579"/>
    <w:rsid w:val="00721AB8"/>
    <w:rsid w:val="007246EF"/>
    <w:rsid w:val="00730A5A"/>
    <w:rsid w:val="007335D7"/>
    <w:rsid w:val="00735116"/>
    <w:rsid w:val="00735796"/>
    <w:rsid w:val="00736382"/>
    <w:rsid w:val="00737AB0"/>
    <w:rsid w:val="00743218"/>
    <w:rsid w:val="00744F15"/>
    <w:rsid w:val="00747C52"/>
    <w:rsid w:val="00752634"/>
    <w:rsid w:val="00755D71"/>
    <w:rsid w:val="00765111"/>
    <w:rsid w:val="007750D4"/>
    <w:rsid w:val="00777751"/>
    <w:rsid w:val="00781D19"/>
    <w:rsid w:val="0078568C"/>
    <w:rsid w:val="007860AC"/>
    <w:rsid w:val="007A3A65"/>
    <w:rsid w:val="007A78E2"/>
    <w:rsid w:val="007B3FC5"/>
    <w:rsid w:val="007C1341"/>
    <w:rsid w:val="007C1B12"/>
    <w:rsid w:val="007C25FD"/>
    <w:rsid w:val="007D23F3"/>
    <w:rsid w:val="007D7FDB"/>
    <w:rsid w:val="007E7C88"/>
    <w:rsid w:val="007F4BBE"/>
    <w:rsid w:val="00801974"/>
    <w:rsid w:val="00806B46"/>
    <w:rsid w:val="008102EE"/>
    <w:rsid w:val="00811112"/>
    <w:rsid w:val="00811E1A"/>
    <w:rsid w:val="00814473"/>
    <w:rsid w:val="008145D3"/>
    <w:rsid w:val="0081716E"/>
    <w:rsid w:val="008238F0"/>
    <w:rsid w:val="00823F25"/>
    <w:rsid w:val="00826ED4"/>
    <w:rsid w:val="00831540"/>
    <w:rsid w:val="0083542E"/>
    <w:rsid w:val="00837961"/>
    <w:rsid w:val="00845343"/>
    <w:rsid w:val="0084544A"/>
    <w:rsid w:val="00853B1D"/>
    <w:rsid w:val="008554D4"/>
    <w:rsid w:val="0086379A"/>
    <w:rsid w:val="00873B44"/>
    <w:rsid w:val="00877273"/>
    <w:rsid w:val="00881EC7"/>
    <w:rsid w:val="00891CAC"/>
    <w:rsid w:val="00893B3E"/>
    <w:rsid w:val="00896CA6"/>
    <w:rsid w:val="008A1E3E"/>
    <w:rsid w:val="008A44A8"/>
    <w:rsid w:val="008A61F4"/>
    <w:rsid w:val="008A781B"/>
    <w:rsid w:val="008B2771"/>
    <w:rsid w:val="008B2B9B"/>
    <w:rsid w:val="008B726C"/>
    <w:rsid w:val="008C2FD4"/>
    <w:rsid w:val="008C446C"/>
    <w:rsid w:val="008C51AF"/>
    <w:rsid w:val="008C70A4"/>
    <w:rsid w:val="008E4902"/>
    <w:rsid w:val="008E5AEB"/>
    <w:rsid w:val="008E6F5B"/>
    <w:rsid w:val="008F1031"/>
    <w:rsid w:val="008F6779"/>
    <w:rsid w:val="008F706A"/>
    <w:rsid w:val="00905C1F"/>
    <w:rsid w:val="0091488B"/>
    <w:rsid w:val="00920B90"/>
    <w:rsid w:val="00920BBA"/>
    <w:rsid w:val="00923596"/>
    <w:rsid w:val="0092476C"/>
    <w:rsid w:val="0092780B"/>
    <w:rsid w:val="00927F1C"/>
    <w:rsid w:val="00934CBA"/>
    <w:rsid w:val="00940987"/>
    <w:rsid w:val="00942888"/>
    <w:rsid w:val="00945467"/>
    <w:rsid w:val="009611D9"/>
    <w:rsid w:val="0096139A"/>
    <w:rsid w:val="0096396D"/>
    <w:rsid w:val="00965078"/>
    <w:rsid w:val="0097466E"/>
    <w:rsid w:val="00984BF5"/>
    <w:rsid w:val="00985CD4"/>
    <w:rsid w:val="009867DC"/>
    <w:rsid w:val="0098722A"/>
    <w:rsid w:val="00991385"/>
    <w:rsid w:val="009A580D"/>
    <w:rsid w:val="009A5B1C"/>
    <w:rsid w:val="009A6694"/>
    <w:rsid w:val="009A6D80"/>
    <w:rsid w:val="009B1169"/>
    <w:rsid w:val="009B242D"/>
    <w:rsid w:val="009B372C"/>
    <w:rsid w:val="009C0E39"/>
    <w:rsid w:val="009C27B8"/>
    <w:rsid w:val="009C49CC"/>
    <w:rsid w:val="009C7829"/>
    <w:rsid w:val="009D1822"/>
    <w:rsid w:val="009D32A4"/>
    <w:rsid w:val="009D629E"/>
    <w:rsid w:val="009E17E5"/>
    <w:rsid w:val="009E503F"/>
    <w:rsid w:val="009F3B64"/>
    <w:rsid w:val="009F4492"/>
    <w:rsid w:val="00A006CF"/>
    <w:rsid w:val="00A01A1E"/>
    <w:rsid w:val="00A03C5C"/>
    <w:rsid w:val="00A04C1A"/>
    <w:rsid w:val="00A0787C"/>
    <w:rsid w:val="00A12656"/>
    <w:rsid w:val="00A17FD5"/>
    <w:rsid w:val="00A270E3"/>
    <w:rsid w:val="00A30FB0"/>
    <w:rsid w:val="00A340B4"/>
    <w:rsid w:val="00A342E8"/>
    <w:rsid w:val="00A37B56"/>
    <w:rsid w:val="00A41F0D"/>
    <w:rsid w:val="00A53A2C"/>
    <w:rsid w:val="00A54193"/>
    <w:rsid w:val="00A57461"/>
    <w:rsid w:val="00A614B0"/>
    <w:rsid w:val="00A67EEC"/>
    <w:rsid w:val="00A71583"/>
    <w:rsid w:val="00A824AC"/>
    <w:rsid w:val="00A92070"/>
    <w:rsid w:val="00A92A05"/>
    <w:rsid w:val="00AA0EE7"/>
    <w:rsid w:val="00AA55A9"/>
    <w:rsid w:val="00AB1401"/>
    <w:rsid w:val="00AB1F8C"/>
    <w:rsid w:val="00AB680F"/>
    <w:rsid w:val="00AC068C"/>
    <w:rsid w:val="00AC2182"/>
    <w:rsid w:val="00AC2EAF"/>
    <w:rsid w:val="00AC7B61"/>
    <w:rsid w:val="00AC7E89"/>
    <w:rsid w:val="00AD01BC"/>
    <w:rsid w:val="00AD6FE4"/>
    <w:rsid w:val="00AE1DDD"/>
    <w:rsid w:val="00AE2960"/>
    <w:rsid w:val="00AE3003"/>
    <w:rsid w:val="00AE3974"/>
    <w:rsid w:val="00AE675F"/>
    <w:rsid w:val="00AE7018"/>
    <w:rsid w:val="00AE72AA"/>
    <w:rsid w:val="00AF3022"/>
    <w:rsid w:val="00AF4C89"/>
    <w:rsid w:val="00B00DE0"/>
    <w:rsid w:val="00B015FF"/>
    <w:rsid w:val="00B02F88"/>
    <w:rsid w:val="00B064A6"/>
    <w:rsid w:val="00B07317"/>
    <w:rsid w:val="00B108FD"/>
    <w:rsid w:val="00B109D5"/>
    <w:rsid w:val="00B14E36"/>
    <w:rsid w:val="00B17108"/>
    <w:rsid w:val="00B22DAE"/>
    <w:rsid w:val="00B25AD2"/>
    <w:rsid w:val="00B26A70"/>
    <w:rsid w:val="00B31662"/>
    <w:rsid w:val="00B373DA"/>
    <w:rsid w:val="00B41E40"/>
    <w:rsid w:val="00B43519"/>
    <w:rsid w:val="00B46C67"/>
    <w:rsid w:val="00B51499"/>
    <w:rsid w:val="00B54D61"/>
    <w:rsid w:val="00B550B3"/>
    <w:rsid w:val="00B557BE"/>
    <w:rsid w:val="00B600B3"/>
    <w:rsid w:val="00B667DC"/>
    <w:rsid w:val="00B71EE0"/>
    <w:rsid w:val="00B8125F"/>
    <w:rsid w:val="00B846A8"/>
    <w:rsid w:val="00B91BC0"/>
    <w:rsid w:val="00B92268"/>
    <w:rsid w:val="00BA2AD5"/>
    <w:rsid w:val="00BA442C"/>
    <w:rsid w:val="00BA4C0C"/>
    <w:rsid w:val="00BB36BF"/>
    <w:rsid w:val="00BB76DA"/>
    <w:rsid w:val="00BB7A28"/>
    <w:rsid w:val="00BC1199"/>
    <w:rsid w:val="00BC34FB"/>
    <w:rsid w:val="00BC4F78"/>
    <w:rsid w:val="00BC6B49"/>
    <w:rsid w:val="00BD0F7C"/>
    <w:rsid w:val="00BD2B41"/>
    <w:rsid w:val="00BD2EA9"/>
    <w:rsid w:val="00BD43D9"/>
    <w:rsid w:val="00BD4CDD"/>
    <w:rsid w:val="00BE0D68"/>
    <w:rsid w:val="00BE2854"/>
    <w:rsid w:val="00BE609B"/>
    <w:rsid w:val="00BF1E1E"/>
    <w:rsid w:val="00BF36AE"/>
    <w:rsid w:val="00BF4662"/>
    <w:rsid w:val="00BF5295"/>
    <w:rsid w:val="00BF57F8"/>
    <w:rsid w:val="00BF77A2"/>
    <w:rsid w:val="00C018AC"/>
    <w:rsid w:val="00C018BD"/>
    <w:rsid w:val="00C06C32"/>
    <w:rsid w:val="00C13D2E"/>
    <w:rsid w:val="00C1657A"/>
    <w:rsid w:val="00C2171A"/>
    <w:rsid w:val="00C2542F"/>
    <w:rsid w:val="00C35157"/>
    <w:rsid w:val="00C3548E"/>
    <w:rsid w:val="00C406B4"/>
    <w:rsid w:val="00C41300"/>
    <w:rsid w:val="00C453C9"/>
    <w:rsid w:val="00C45749"/>
    <w:rsid w:val="00C47B00"/>
    <w:rsid w:val="00C47BE8"/>
    <w:rsid w:val="00C47BFA"/>
    <w:rsid w:val="00C50F8E"/>
    <w:rsid w:val="00C51DD1"/>
    <w:rsid w:val="00C52C6D"/>
    <w:rsid w:val="00C53837"/>
    <w:rsid w:val="00C56132"/>
    <w:rsid w:val="00C57DD3"/>
    <w:rsid w:val="00C6755D"/>
    <w:rsid w:val="00C7498C"/>
    <w:rsid w:val="00C7544A"/>
    <w:rsid w:val="00C76882"/>
    <w:rsid w:val="00C85892"/>
    <w:rsid w:val="00C86C51"/>
    <w:rsid w:val="00C87EB3"/>
    <w:rsid w:val="00C92F00"/>
    <w:rsid w:val="00CA0568"/>
    <w:rsid w:val="00CA072F"/>
    <w:rsid w:val="00CA5D33"/>
    <w:rsid w:val="00CB30FD"/>
    <w:rsid w:val="00CB4B32"/>
    <w:rsid w:val="00CB6B92"/>
    <w:rsid w:val="00CC2C14"/>
    <w:rsid w:val="00CC3803"/>
    <w:rsid w:val="00CC387C"/>
    <w:rsid w:val="00CC5FE8"/>
    <w:rsid w:val="00CD12A6"/>
    <w:rsid w:val="00CD4088"/>
    <w:rsid w:val="00CD5FC3"/>
    <w:rsid w:val="00CE2EB2"/>
    <w:rsid w:val="00CE3444"/>
    <w:rsid w:val="00CE7F15"/>
    <w:rsid w:val="00CF327A"/>
    <w:rsid w:val="00CF71A1"/>
    <w:rsid w:val="00D010BE"/>
    <w:rsid w:val="00D01D2E"/>
    <w:rsid w:val="00D04B45"/>
    <w:rsid w:val="00D05620"/>
    <w:rsid w:val="00D11F23"/>
    <w:rsid w:val="00D14E5D"/>
    <w:rsid w:val="00D23364"/>
    <w:rsid w:val="00D23E26"/>
    <w:rsid w:val="00D31D8F"/>
    <w:rsid w:val="00D33C53"/>
    <w:rsid w:val="00D43004"/>
    <w:rsid w:val="00D541EC"/>
    <w:rsid w:val="00D54351"/>
    <w:rsid w:val="00D55784"/>
    <w:rsid w:val="00D60B7C"/>
    <w:rsid w:val="00D6163C"/>
    <w:rsid w:val="00D647A8"/>
    <w:rsid w:val="00D67DBA"/>
    <w:rsid w:val="00D71906"/>
    <w:rsid w:val="00D73597"/>
    <w:rsid w:val="00D76268"/>
    <w:rsid w:val="00D77999"/>
    <w:rsid w:val="00D80A55"/>
    <w:rsid w:val="00D80DA4"/>
    <w:rsid w:val="00D83CBC"/>
    <w:rsid w:val="00D90FD5"/>
    <w:rsid w:val="00D9262F"/>
    <w:rsid w:val="00D928E1"/>
    <w:rsid w:val="00D96B16"/>
    <w:rsid w:val="00DA0E35"/>
    <w:rsid w:val="00DA5934"/>
    <w:rsid w:val="00DB7F2B"/>
    <w:rsid w:val="00DC1C1D"/>
    <w:rsid w:val="00DC26CF"/>
    <w:rsid w:val="00DC2AE4"/>
    <w:rsid w:val="00DC2BE0"/>
    <w:rsid w:val="00DC37F5"/>
    <w:rsid w:val="00DC7489"/>
    <w:rsid w:val="00DD1663"/>
    <w:rsid w:val="00DE344B"/>
    <w:rsid w:val="00DE560C"/>
    <w:rsid w:val="00E01339"/>
    <w:rsid w:val="00E02253"/>
    <w:rsid w:val="00E0483C"/>
    <w:rsid w:val="00E05D20"/>
    <w:rsid w:val="00E072A0"/>
    <w:rsid w:val="00E11DB5"/>
    <w:rsid w:val="00E15B22"/>
    <w:rsid w:val="00E20EB6"/>
    <w:rsid w:val="00E2353C"/>
    <w:rsid w:val="00E23B81"/>
    <w:rsid w:val="00E254B9"/>
    <w:rsid w:val="00E25DFA"/>
    <w:rsid w:val="00E30A32"/>
    <w:rsid w:val="00E33DC0"/>
    <w:rsid w:val="00E3498A"/>
    <w:rsid w:val="00E3526B"/>
    <w:rsid w:val="00E362FF"/>
    <w:rsid w:val="00E5283B"/>
    <w:rsid w:val="00E53953"/>
    <w:rsid w:val="00E54CBF"/>
    <w:rsid w:val="00E55CBF"/>
    <w:rsid w:val="00E5659A"/>
    <w:rsid w:val="00E57B06"/>
    <w:rsid w:val="00E57CBC"/>
    <w:rsid w:val="00E615F3"/>
    <w:rsid w:val="00E647EC"/>
    <w:rsid w:val="00E66D80"/>
    <w:rsid w:val="00E67251"/>
    <w:rsid w:val="00E74C39"/>
    <w:rsid w:val="00E75B55"/>
    <w:rsid w:val="00E76414"/>
    <w:rsid w:val="00E765C5"/>
    <w:rsid w:val="00E77B09"/>
    <w:rsid w:val="00E8270A"/>
    <w:rsid w:val="00E83C31"/>
    <w:rsid w:val="00E86194"/>
    <w:rsid w:val="00E87B89"/>
    <w:rsid w:val="00E9013C"/>
    <w:rsid w:val="00E9337F"/>
    <w:rsid w:val="00EA17F0"/>
    <w:rsid w:val="00EA339D"/>
    <w:rsid w:val="00EA3948"/>
    <w:rsid w:val="00EB4037"/>
    <w:rsid w:val="00EC020C"/>
    <w:rsid w:val="00EC2108"/>
    <w:rsid w:val="00EC6FF2"/>
    <w:rsid w:val="00ED5468"/>
    <w:rsid w:val="00ED7A02"/>
    <w:rsid w:val="00EE026A"/>
    <w:rsid w:val="00EE7AB5"/>
    <w:rsid w:val="00EF0047"/>
    <w:rsid w:val="00EF3FC5"/>
    <w:rsid w:val="00EF4B5D"/>
    <w:rsid w:val="00EF6331"/>
    <w:rsid w:val="00EF7040"/>
    <w:rsid w:val="00F01518"/>
    <w:rsid w:val="00F01B6F"/>
    <w:rsid w:val="00F01DDE"/>
    <w:rsid w:val="00F059F8"/>
    <w:rsid w:val="00F15BC4"/>
    <w:rsid w:val="00F16D9F"/>
    <w:rsid w:val="00F22AD8"/>
    <w:rsid w:val="00F239AC"/>
    <w:rsid w:val="00F24148"/>
    <w:rsid w:val="00F24756"/>
    <w:rsid w:val="00F24944"/>
    <w:rsid w:val="00F2513A"/>
    <w:rsid w:val="00F31DE9"/>
    <w:rsid w:val="00F32ECB"/>
    <w:rsid w:val="00F36E3F"/>
    <w:rsid w:val="00F41E01"/>
    <w:rsid w:val="00F42CB4"/>
    <w:rsid w:val="00F430BD"/>
    <w:rsid w:val="00F440BB"/>
    <w:rsid w:val="00F44762"/>
    <w:rsid w:val="00F468A6"/>
    <w:rsid w:val="00F55ABE"/>
    <w:rsid w:val="00F638D5"/>
    <w:rsid w:val="00F6585F"/>
    <w:rsid w:val="00F70C66"/>
    <w:rsid w:val="00F70FDC"/>
    <w:rsid w:val="00F71C41"/>
    <w:rsid w:val="00F778A6"/>
    <w:rsid w:val="00F82CCC"/>
    <w:rsid w:val="00F84D83"/>
    <w:rsid w:val="00F91039"/>
    <w:rsid w:val="00F9129E"/>
    <w:rsid w:val="00F94BAD"/>
    <w:rsid w:val="00F96777"/>
    <w:rsid w:val="00FA1195"/>
    <w:rsid w:val="00FA1851"/>
    <w:rsid w:val="00FA3B68"/>
    <w:rsid w:val="00FA5CA1"/>
    <w:rsid w:val="00FB1D6C"/>
    <w:rsid w:val="00FB5620"/>
    <w:rsid w:val="00FB6A05"/>
    <w:rsid w:val="00FC1893"/>
    <w:rsid w:val="00FC7499"/>
    <w:rsid w:val="00FD336A"/>
    <w:rsid w:val="00FD3E00"/>
    <w:rsid w:val="00FD6D72"/>
    <w:rsid w:val="00FD71A6"/>
    <w:rsid w:val="00FD752B"/>
    <w:rsid w:val="00FE2EE2"/>
    <w:rsid w:val="00FE4E5E"/>
    <w:rsid w:val="00FF0B93"/>
    <w:rsid w:val="29DFEF1D"/>
    <w:rsid w:val="428E89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57017"/>
  <w15:chartTrackingRefBased/>
  <w15:docId w15:val="{FC139BEF-9063-446B-BA9D-0199B2461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072F"/>
    <w:pPr>
      <w:keepNext/>
      <w:keepLines/>
      <w:spacing w:before="240" w:after="0"/>
      <w:outlineLvl w:val="0"/>
    </w:pPr>
    <w:rPr>
      <w:rFonts w:asciiTheme="majorHAnsi" w:eastAsiaTheme="majorEastAsia" w:hAnsiTheme="majorHAnsi" w:cstheme="majorBidi"/>
      <w:b/>
      <w:bCs/>
      <w:color w:val="67B573"/>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072F"/>
    <w:rPr>
      <w:rFonts w:asciiTheme="majorHAnsi" w:eastAsiaTheme="majorEastAsia" w:hAnsiTheme="majorHAnsi" w:cstheme="majorBidi"/>
      <w:b/>
      <w:bCs/>
      <w:color w:val="67B573"/>
      <w:sz w:val="32"/>
      <w:szCs w:val="32"/>
    </w:rPr>
  </w:style>
  <w:style w:type="character" w:styleId="Hyperlink">
    <w:name w:val="Hyperlink"/>
    <w:basedOn w:val="DefaultParagraphFont"/>
    <w:uiPriority w:val="99"/>
    <w:unhideWhenUsed/>
    <w:rsid w:val="002B173A"/>
    <w:rPr>
      <w:color w:val="0563C1" w:themeColor="hyperlink"/>
      <w:u w:val="single"/>
    </w:rPr>
  </w:style>
  <w:style w:type="character" w:styleId="UnresolvedMention">
    <w:name w:val="Unresolved Mention"/>
    <w:basedOn w:val="DefaultParagraphFont"/>
    <w:uiPriority w:val="99"/>
    <w:semiHidden/>
    <w:unhideWhenUsed/>
    <w:rsid w:val="002B173A"/>
    <w:rPr>
      <w:color w:val="605E5C"/>
      <w:shd w:val="clear" w:color="auto" w:fill="E1DFDD"/>
    </w:rPr>
  </w:style>
  <w:style w:type="paragraph" w:styleId="ListParagraph">
    <w:name w:val="List Paragraph"/>
    <w:basedOn w:val="Normal"/>
    <w:uiPriority w:val="34"/>
    <w:qFormat/>
    <w:rsid w:val="00107DFE"/>
    <w:pPr>
      <w:ind w:left="720"/>
      <w:contextualSpacing/>
    </w:pPr>
  </w:style>
  <w:style w:type="paragraph" w:styleId="BodyText">
    <w:name w:val="Body Text"/>
    <w:basedOn w:val="Normal"/>
    <w:link w:val="BodyTextChar"/>
    <w:uiPriority w:val="1"/>
    <w:qFormat/>
    <w:rsid w:val="00301A25"/>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301A25"/>
    <w:rPr>
      <w:rFonts w:ascii="Arial" w:eastAsia="Arial" w:hAnsi="Arial" w:cs="Arial"/>
      <w:sz w:val="24"/>
      <w:szCs w:val="24"/>
      <w:lang w:val="en-US"/>
    </w:rPr>
  </w:style>
  <w:style w:type="paragraph" w:styleId="Title">
    <w:name w:val="Title"/>
    <w:basedOn w:val="Normal"/>
    <w:link w:val="TitleChar"/>
    <w:uiPriority w:val="10"/>
    <w:qFormat/>
    <w:rsid w:val="00301A25"/>
    <w:pPr>
      <w:widowControl w:val="0"/>
      <w:autoSpaceDE w:val="0"/>
      <w:autoSpaceDN w:val="0"/>
      <w:spacing w:before="256" w:after="0" w:line="240" w:lineRule="auto"/>
      <w:ind w:left="544" w:right="1794"/>
    </w:pPr>
    <w:rPr>
      <w:rFonts w:ascii="Trebuchet MS" w:eastAsia="Trebuchet MS" w:hAnsi="Trebuchet MS" w:cs="Trebuchet MS"/>
      <w:b/>
      <w:bCs/>
      <w:sz w:val="52"/>
      <w:szCs w:val="52"/>
      <w:lang w:val="en-US"/>
    </w:rPr>
  </w:style>
  <w:style w:type="character" w:customStyle="1" w:styleId="TitleChar">
    <w:name w:val="Title Char"/>
    <w:basedOn w:val="DefaultParagraphFont"/>
    <w:link w:val="Title"/>
    <w:uiPriority w:val="10"/>
    <w:rsid w:val="00301A25"/>
    <w:rPr>
      <w:rFonts w:ascii="Trebuchet MS" w:eastAsia="Trebuchet MS" w:hAnsi="Trebuchet MS" w:cs="Trebuchet MS"/>
      <w:b/>
      <w:bCs/>
      <w:sz w:val="52"/>
      <w:szCs w:val="52"/>
      <w:lang w:val="en-US"/>
    </w:rPr>
  </w:style>
  <w:style w:type="table" w:styleId="TableGrid">
    <w:name w:val="Table Grid"/>
    <w:basedOn w:val="TableNormal"/>
    <w:uiPriority w:val="39"/>
    <w:rsid w:val="0081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A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2AE4"/>
  </w:style>
  <w:style w:type="paragraph" w:styleId="Footer">
    <w:name w:val="footer"/>
    <w:basedOn w:val="Normal"/>
    <w:link w:val="FooterChar"/>
    <w:uiPriority w:val="99"/>
    <w:unhideWhenUsed/>
    <w:rsid w:val="00DC2A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2AE4"/>
  </w:style>
  <w:style w:type="character" w:styleId="FollowedHyperlink">
    <w:name w:val="FollowedHyperlink"/>
    <w:basedOn w:val="DefaultParagraphFont"/>
    <w:uiPriority w:val="99"/>
    <w:semiHidden/>
    <w:unhideWhenUsed/>
    <w:rsid w:val="00893B3E"/>
    <w:rPr>
      <w:color w:val="954F72" w:themeColor="followedHyperlink"/>
      <w:u w:val="single"/>
    </w:rPr>
  </w:style>
  <w:style w:type="character" w:styleId="CommentReference">
    <w:name w:val="annotation reference"/>
    <w:basedOn w:val="DefaultParagraphFont"/>
    <w:uiPriority w:val="99"/>
    <w:semiHidden/>
    <w:unhideWhenUsed/>
    <w:rsid w:val="00D90FD5"/>
    <w:rPr>
      <w:sz w:val="16"/>
      <w:szCs w:val="16"/>
    </w:rPr>
  </w:style>
  <w:style w:type="paragraph" w:styleId="CommentText">
    <w:name w:val="annotation text"/>
    <w:basedOn w:val="Normal"/>
    <w:link w:val="CommentTextChar"/>
    <w:uiPriority w:val="99"/>
    <w:semiHidden/>
    <w:unhideWhenUsed/>
    <w:rsid w:val="00D90FD5"/>
    <w:pPr>
      <w:spacing w:after="0" w:line="240" w:lineRule="auto"/>
    </w:pPr>
    <w:rPr>
      <w:sz w:val="20"/>
      <w:szCs w:val="20"/>
    </w:rPr>
  </w:style>
  <w:style w:type="character" w:customStyle="1" w:styleId="CommentTextChar">
    <w:name w:val="Comment Text Char"/>
    <w:basedOn w:val="DefaultParagraphFont"/>
    <w:link w:val="CommentText"/>
    <w:uiPriority w:val="99"/>
    <w:semiHidden/>
    <w:rsid w:val="00D90FD5"/>
    <w:rPr>
      <w:sz w:val="20"/>
      <w:szCs w:val="20"/>
    </w:rPr>
  </w:style>
  <w:style w:type="paragraph" w:styleId="CommentSubject">
    <w:name w:val="annotation subject"/>
    <w:basedOn w:val="CommentText"/>
    <w:next w:val="CommentText"/>
    <w:link w:val="CommentSubjectChar"/>
    <w:uiPriority w:val="99"/>
    <w:semiHidden/>
    <w:unhideWhenUsed/>
    <w:rsid w:val="00D05620"/>
    <w:pPr>
      <w:spacing w:after="160"/>
    </w:pPr>
    <w:rPr>
      <w:b/>
      <w:bCs/>
    </w:rPr>
  </w:style>
  <w:style w:type="character" w:customStyle="1" w:styleId="CommentSubjectChar">
    <w:name w:val="Comment Subject Char"/>
    <w:basedOn w:val="CommentTextChar"/>
    <w:link w:val="CommentSubject"/>
    <w:uiPriority w:val="99"/>
    <w:semiHidden/>
    <w:rsid w:val="00D05620"/>
    <w:rPr>
      <w:b/>
      <w:bCs/>
      <w:sz w:val="20"/>
      <w:szCs w:val="20"/>
    </w:rPr>
  </w:style>
  <w:style w:type="paragraph" w:customStyle="1" w:styleId="paragraph">
    <w:name w:val="paragraph"/>
    <w:basedOn w:val="Normal"/>
    <w:rsid w:val="00F55AB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55ABE"/>
  </w:style>
  <w:style w:type="character" w:customStyle="1" w:styleId="eop">
    <w:name w:val="eop"/>
    <w:basedOn w:val="DefaultParagraphFont"/>
    <w:rsid w:val="00F55ABE"/>
  </w:style>
  <w:style w:type="character" w:customStyle="1" w:styleId="tabchar">
    <w:name w:val="tabchar"/>
    <w:basedOn w:val="DefaultParagraphFont"/>
    <w:rsid w:val="00F55ABE"/>
  </w:style>
  <w:style w:type="paragraph" w:styleId="Revision">
    <w:name w:val="Revision"/>
    <w:hidden/>
    <w:uiPriority w:val="99"/>
    <w:semiHidden/>
    <w:rsid w:val="00ED7A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696360">
      <w:bodyDiv w:val="1"/>
      <w:marLeft w:val="0"/>
      <w:marRight w:val="0"/>
      <w:marTop w:val="0"/>
      <w:marBottom w:val="0"/>
      <w:divBdr>
        <w:top w:val="none" w:sz="0" w:space="0" w:color="auto"/>
        <w:left w:val="none" w:sz="0" w:space="0" w:color="auto"/>
        <w:bottom w:val="none" w:sz="0" w:space="0" w:color="auto"/>
        <w:right w:val="none" w:sz="0" w:space="0" w:color="auto"/>
      </w:divBdr>
      <w:divsChild>
        <w:div w:id="1193493793">
          <w:marLeft w:val="0"/>
          <w:marRight w:val="0"/>
          <w:marTop w:val="0"/>
          <w:marBottom w:val="0"/>
          <w:divBdr>
            <w:top w:val="none" w:sz="0" w:space="0" w:color="auto"/>
            <w:left w:val="none" w:sz="0" w:space="0" w:color="auto"/>
            <w:bottom w:val="none" w:sz="0" w:space="0" w:color="auto"/>
            <w:right w:val="none" w:sz="0" w:space="0" w:color="auto"/>
          </w:divBdr>
        </w:div>
        <w:div w:id="1700159087">
          <w:marLeft w:val="0"/>
          <w:marRight w:val="0"/>
          <w:marTop w:val="0"/>
          <w:marBottom w:val="0"/>
          <w:divBdr>
            <w:top w:val="none" w:sz="0" w:space="0" w:color="auto"/>
            <w:left w:val="none" w:sz="0" w:space="0" w:color="auto"/>
            <w:bottom w:val="none" w:sz="0" w:space="0" w:color="auto"/>
            <w:right w:val="none" w:sz="0" w:space="0" w:color="auto"/>
          </w:divBdr>
          <w:divsChild>
            <w:div w:id="1768498338">
              <w:marLeft w:val="0"/>
              <w:marRight w:val="0"/>
              <w:marTop w:val="0"/>
              <w:marBottom w:val="0"/>
              <w:divBdr>
                <w:top w:val="none" w:sz="0" w:space="0" w:color="auto"/>
                <w:left w:val="none" w:sz="0" w:space="0" w:color="auto"/>
                <w:bottom w:val="none" w:sz="0" w:space="0" w:color="auto"/>
                <w:right w:val="none" w:sz="0" w:space="0" w:color="auto"/>
              </w:divBdr>
            </w:div>
            <w:div w:id="1897736656">
              <w:marLeft w:val="0"/>
              <w:marRight w:val="0"/>
              <w:marTop w:val="0"/>
              <w:marBottom w:val="0"/>
              <w:divBdr>
                <w:top w:val="none" w:sz="0" w:space="0" w:color="auto"/>
                <w:left w:val="none" w:sz="0" w:space="0" w:color="auto"/>
                <w:bottom w:val="none" w:sz="0" w:space="0" w:color="auto"/>
                <w:right w:val="none" w:sz="0" w:space="0" w:color="auto"/>
              </w:divBdr>
            </w:div>
            <w:div w:id="862549378">
              <w:marLeft w:val="0"/>
              <w:marRight w:val="0"/>
              <w:marTop w:val="0"/>
              <w:marBottom w:val="0"/>
              <w:divBdr>
                <w:top w:val="none" w:sz="0" w:space="0" w:color="auto"/>
                <w:left w:val="none" w:sz="0" w:space="0" w:color="auto"/>
                <w:bottom w:val="none" w:sz="0" w:space="0" w:color="auto"/>
                <w:right w:val="none" w:sz="0" w:space="0" w:color="auto"/>
              </w:divBdr>
            </w:div>
            <w:div w:id="1879274643">
              <w:marLeft w:val="0"/>
              <w:marRight w:val="0"/>
              <w:marTop w:val="0"/>
              <w:marBottom w:val="0"/>
              <w:divBdr>
                <w:top w:val="none" w:sz="0" w:space="0" w:color="auto"/>
                <w:left w:val="none" w:sz="0" w:space="0" w:color="auto"/>
                <w:bottom w:val="none" w:sz="0" w:space="0" w:color="auto"/>
                <w:right w:val="none" w:sz="0" w:space="0" w:color="auto"/>
              </w:divBdr>
            </w:div>
          </w:divsChild>
        </w:div>
        <w:div w:id="219441336">
          <w:marLeft w:val="0"/>
          <w:marRight w:val="0"/>
          <w:marTop w:val="0"/>
          <w:marBottom w:val="0"/>
          <w:divBdr>
            <w:top w:val="none" w:sz="0" w:space="0" w:color="auto"/>
            <w:left w:val="none" w:sz="0" w:space="0" w:color="auto"/>
            <w:bottom w:val="none" w:sz="0" w:space="0" w:color="auto"/>
            <w:right w:val="none" w:sz="0" w:space="0" w:color="auto"/>
          </w:divBdr>
          <w:divsChild>
            <w:div w:id="179635144">
              <w:marLeft w:val="0"/>
              <w:marRight w:val="0"/>
              <w:marTop w:val="0"/>
              <w:marBottom w:val="0"/>
              <w:divBdr>
                <w:top w:val="none" w:sz="0" w:space="0" w:color="auto"/>
                <w:left w:val="none" w:sz="0" w:space="0" w:color="auto"/>
                <w:bottom w:val="none" w:sz="0" w:space="0" w:color="auto"/>
                <w:right w:val="none" w:sz="0" w:space="0" w:color="auto"/>
              </w:divBdr>
            </w:div>
            <w:div w:id="514805665">
              <w:marLeft w:val="0"/>
              <w:marRight w:val="0"/>
              <w:marTop w:val="0"/>
              <w:marBottom w:val="0"/>
              <w:divBdr>
                <w:top w:val="none" w:sz="0" w:space="0" w:color="auto"/>
                <w:left w:val="none" w:sz="0" w:space="0" w:color="auto"/>
                <w:bottom w:val="none" w:sz="0" w:space="0" w:color="auto"/>
                <w:right w:val="none" w:sz="0" w:space="0" w:color="auto"/>
              </w:divBdr>
            </w:div>
            <w:div w:id="1713846372">
              <w:marLeft w:val="0"/>
              <w:marRight w:val="0"/>
              <w:marTop w:val="0"/>
              <w:marBottom w:val="0"/>
              <w:divBdr>
                <w:top w:val="none" w:sz="0" w:space="0" w:color="auto"/>
                <w:left w:val="none" w:sz="0" w:space="0" w:color="auto"/>
                <w:bottom w:val="none" w:sz="0" w:space="0" w:color="auto"/>
                <w:right w:val="none" w:sz="0" w:space="0" w:color="auto"/>
              </w:divBdr>
            </w:div>
            <w:div w:id="1508859484">
              <w:marLeft w:val="0"/>
              <w:marRight w:val="0"/>
              <w:marTop w:val="0"/>
              <w:marBottom w:val="0"/>
              <w:divBdr>
                <w:top w:val="none" w:sz="0" w:space="0" w:color="auto"/>
                <w:left w:val="none" w:sz="0" w:space="0" w:color="auto"/>
                <w:bottom w:val="none" w:sz="0" w:space="0" w:color="auto"/>
                <w:right w:val="none" w:sz="0" w:space="0" w:color="auto"/>
              </w:divBdr>
            </w:div>
          </w:divsChild>
        </w:div>
        <w:div w:id="1161896601">
          <w:marLeft w:val="0"/>
          <w:marRight w:val="0"/>
          <w:marTop w:val="0"/>
          <w:marBottom w:val="0"/>
          <w:divBdr>
            <w:top w:val="none" w:sz="0" w:space="0" w:color="auto"/>
            <w:left w:val="none" w:sz="0" w:space="0" w:color="auto"/>
            <w:bottom w:val="none" w:sz="0" w:space="0" w:color="auto"/>
            <w:right w:val="none" w:sz="0" w:space="0" w:color="auto"/>
          </w:divBdr>
          <w:divsChild>
            <w:div w:id="1304894514">
              <w:marLeft w:val="0"/>
              <w:marRight w:val="0"/>
              <w:marTop w:val="0"/>
              <w:marBottom w:val="0"/>
              <w:divBdr>
                <w:top w:val="none" w:sz="0" w:space="0" w:color="auto"/>
                <w:left w:val="none" w:sz="0" w:space="0" w:color="auto"/>
                <w:bottom w:val="none" w:sz="0" w:space="0" w:color="auto"/>
                <w:right w:val="none" w:sz="0" w:space="0" w:color="auto"/>
              </w:divBdr>
            </w:div>
            <w:div w:id="10344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rcentre-my.sharepoint.com/personal/ross_brown_swcrc_co_uk/Documents/Documents/Student%20Services/FSWA%20Non%20Tech%20Report.docx"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enquiries@swcrc.co.uk"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joe.bloggs@com.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6D474-0183-4D66-AD43-FBA206D35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Cockcroft</dc:creator>
  <cp:keywords/>
  <dc:description/>
  <cp:lastModifiedBy>Ross Brown</cp:lastModifiedBy>
  <cp:revision>13</cp:revision>
  <dcterms:created xsi:type="dcterms:W3CDTF">2021-11-24T11:31:00Z</dcterms:created>
  <dcterms:modified xsi:type="dcterms:W3CDTF">2021-11-24T13:27:00Z</dcterms:modified>
</cp:coreProperties>
</file>